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578FAA8" w:rsidR="007A794A" w:rsidRPr="00AC7F82" w:rsidRDefault="002A0747" w:rsidP="007A794A">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itle]</w:t>
      </w:r>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126ED373" w:rsidR="007A794A" w:rsidRPr="00AC7F82" w:rsidRDefault="002A0747" w:rsidP="002A0747">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ype]</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rFonts w:ascii="Century Gothic" w:hAnsi="Century Gothic"/>
          <w:b/>
          <w:color w:val="5F5F5F"/>
          <w:sz w:val="36"/>
          <w:szCs w:val="36"/>
          <w:lang w:val="en-GB"/>
        </w:rPr>
      </w:pPr>
      <w:r>
        <w:rPr>
          <w:rFonts w:ascii="Century Gothic" w:hAnsi="Century Gothic"/>
          <w:b/>
          <w:color w:val="5F5F5F"/>
          <w:sz w:val="36"/>
          <w:szCs w:val="36"/>
          <w:lang w:val="en-GB"/>
        </w:rPr>
        <w:t>[Company Logo]</w:t>
      </w:r>
    </w:p>
    <w:p w14:paraId="6E2FB024" w14:textId="77777777" w:rsidR="00AC7F82" w:rsidRDefault="00AC7F82" w:rsidP="002A0747">
      <w:pPr>
        <w:jc w:val="center"/>
        <w:rPr>
          <w:rFonts w:ascii="Century Gothic" w:hAnsi="Century Gothic"/>
          <w:b/>
          <w:color w:val="5F5F5F"/>
          <w:sz w:val="36"/>
          <w:szCs w:val="36"/>
          <w:lang w:val="en-GB"/>
        </w:rPr>
      </w:pP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0972735"/>
      <w:proofErr w:type="spellStart"/>
      <w:r w:rsidRPr="00AC7F82">
        <w:rPr>
          <w:rFonts w:ascii="Century Gothic" w:hAnsi="Century Gothic"/>
          <w:color w:val="5F5F5F"/>
          <w:sz w:val="40"/>
          <w:szCs w:val="40"/>
          <w:lang w:val="af-ZA"/>
        </w:rPr>
        <w:lastRenderedPageBreak/>
        <w:t>Executive</w:t>
      </w:r>
      <w:proofErr w:type="spellEnd"/>
      <w:r w:rsidRPr="00AC7F82">
        <w:rPr>
          <w:rFonts w:ascii="Century Gothic" w:hAnsi="Century Gothic"/>
          <w:color w:val="5F5F5F"/>
          <w:sz w:val="40"/>
          <w:szCs w:val="40"/>
          <w:lang w:val="af-ZA"/>
        </w:rPr>
        <w:t xml:space="preserve"> </w:t>
      </w:r>
      <w:proofErr w:type="spellStart"/>
      <w:r w:rsidRPr="00AC7F82">
        <w:rPr>
          <w:rFonts w:ascii="Century Gothic" w:hAnsi="Century Gothic"/>
          <w:color w:val="5F5F5F"/>
          <w:sz w:val="40"/>
          <w:szCs w:val="40"/>
          <w:lang w:val="af-ZA"/>
        </w:rPr>
        <w:t>Summary</w:t>
      </w:r>
      <w:bookmarkEnd w:id="1"/>
      <w:proofErr w:type="spellEnd"/>
    </w:p>
    <w:p w14:paraId="5176BB4E" w14:textId="75827E4C" w:rsidR="007B2C34" w:rsidRPr="002A0747" w:rsidRDefault="007B2C34" w:rsidP="007B2C34">
      <w:pPr>
        <w:rPr>
          <w:rFonts w:ascii="Century Gothic" w:hAnsi="Century Gothic"/>
          <w:color w:val="5F5F5F"/>
        </w:rPr>
      </w:pPr>
    </w:p>
    <w:p w14:paraId="2A341AC1" w14:textId="4F9CA639" w:rsidR="007B2C34" w:rsidRPr="00AC7F82" w:rsidRDefault="007B2C34" w:rsidP="007B2C34">
      <w:pPr>
        <w:pStyle w:val="NoSpacing"/>
        <w:rPr>
          <w:rFonts w:ascii="Century Gothic" w:hAnsi="Century Gothic"/>
          <w:color w:val="5F5F5F"/>
          <w:sz w:val="24"/>
          <w:szCs w:val="24"/>
        </w:rPr>
      </w:pP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74B986D5" w:rsidR="002A0747" w:rsidRDefault="002A0747"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0972736"/>
      <w:proofErr w:type="spellStart"/>
      <w:r>
        <w:rPr>
          <w:rFonts w:ascii="Century Gothic" w:hAnsi="Century Gothic"/>
          <w:color w:val="5F5F5F"/>
          <w:sz w:val="40"/>
          <w:szCs w:val="40"/>
          <w:lang w:val="af-ZA"/>
        </w:rPr>
        <w:t>Cor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Valu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Proposition</w:t>
      </w:r>
      <w:bookmarkEnd w:id="2"/>
      <w:proofErr w:type="spellEnd"/>
    </w:p>
    <w:p w14:paraId="0C769324" w14:textId="593B4A4E" w:rsidR="002A0747" w:rsidRPr="002A0747" w:rsidRDefault="002A0747" w:rsidP="002A0747">
      <w:pPr>
        <w:pStyle w:val="NoSpacing"/>
        <w:rPr>
          <w:rFonts w:ascii="Century Gothic" w:hAnsi="Century Gothic"/>
          <w:color w:val="5F5F5F"/>
        </w:rPr>
      </w:pPr>
    </w:p>
    <w:p w14:paraId="5CA648B8" w14:textId="529E7C22" w:rsidR="00AC7F82" w:rsidRDefault="00A8545F">
      <w:pPr>
        <w:spacing w:after="200" w:line="276" w:lineRule="auto"/>
        <w:rPr>
          <w:rFonts w:ascii="Century Gothic" w:eastAsia="Times New Roman" w:hAnsi="Century Gothic" w:cs="Arial"/>
          <w:b/>
          <w:bCs/>
          <w:color w:val="5F5F5F"/>
          <w:kern w:val="28"/>
          <w:sz w:val="32"/>
          <w:szCs w:val="32"/>
          <w:lang w:val="en-GB"/>
        </w:rPr>
      </w:pPr>
      <w:r w:rsidRPr="002A0747">
        <w:rPr>
          <w:rFonts w:ascii="Century Gothic" w:hAnsi="Century Gothic"/>
          <w:noProof/>
          <w:color w:val="5F5F5F"/>
        </w:rPr>
        <mc:AlternateContent>
          <mc:Choice Requires="wpg">
            <w:drawing>
              <wp:anchor distT="0" distB="0" distL="114300" distR="114300" simplePos="0" relativeHeight="251659264" behindDoc="1" locked="0" layoutInCell="1" allowOverlap="1" wp14:anchorId="64606A65" wp14:editId="7690C12A">
                <wp:simplePos x="0" y="0"/>
                <wp:positionH relativeFrom="column">
                  <wp:posOffset>3810</wp:posOffset>
                </wp:positionH>
                <wp:positionV relativeFrom="paragraph">
                  <wp:posOffset>427355</wp:posOffset>
                </wp:positionV>
                <wp:extent cx="6341745" cy="3042285"/>
                <wp:effectExtent l="19050" t="19050" r="40005" b="24765"/>
                <wp:wrapTopAndBottom/>
                <wp:docPr id="7" name="Group 71"/>
                <wp:cNvGraphicFramePr/>
                <a:graphic xmlns:a="http://schemas.openxmlformats.org/drawingml/2006/main">
                  <a:graphicData uri="http://schemas.microsoft.com/office/word/2010/wordprocessingGroup">
                    <wpg:wgp>
                      <wpg:cNvGrpSpPr/>
                      <wpg:grpSpPr>
                        <a:xfrm>
                          <a:off x="0" y="0"/>
                          <a:ext cx="6341745" cy="3042285"/>
                          <a:chOff x="0" y="0"/>
                          <a:chExt cx="6341746" cy="3042285"/>
                        </a:xfrm>
                      </wpg:grpSpPr>
                      <wps:wsp>
                        <wps:cNvPr id="8" name="Shape 8"/>
                        <wps:cNvSpPr/>
                        <wps:spPr>
                          <a:xfrm>
                            <a:off x="7290" y="7416"/>
                            <a:ext cx="2976455" cy="3027455"/>
                          </a:xfrm>
                          <a:custGeom>
                            <a:avLst/>
                            <a:gdLst/>
                            <a:ahLst/>
                            <a:cxnLst/>
                            <a:rect l="0" t="0" r="0" b="0"/>
                            <a:pathLst>
                              <a:path w="6647637" h="6647637">
                                <a:moveTo>
                                  <a:pt x="0" y="6647637"/>
                                </a:moveTo>
                                <a:lnTo>
                                  <a:pt x="6647637" y="6647637"/>
                                </a:lnTo>
                                <a:lnTo>
                                  <a:pt x="6647637" y="0"/>
                                </a:lnTo>
                                <a:lnTo>
                                  <a:pt x="0" y="0"/>
                                </a:ln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9" name="Shape 10"/>
                        <wps:cNvSpPr/>
                        <wps:spPr>
                          <a:xfrm>
                            <a:off x="3365291" y="7415"/>
                            <a:ext cx="2976455" cy="3027455"/>
                          </a:xfrm>
                          <a:custGeom>
                            <a:avLst/>
                            <a:gdLst/>
                            <a:ahLst/>
                            <a:cxnLst/>
                            <a:rect l="0" t="0" r="0" b="0"/>
                            <a:pathLst>
                              <a:path w="6647636" h="6647637">
                                <a:moveTo>
                                  <a:pt x="3323818" y="6647637"/>
                                </a:moveTo>
                                <a:cubicBezTo>
                                  <a:pt x="5156580" y="6647637"/>
                                  <a:pt x="6647636" y="5156581"/>
                                  <a:pt x="6647636" y="3323819"/>
                                </a:cubicBezTo>
                                <a:cubicBezTo>
                                  <a:pt x="6647636" y="1491069"/>
                                  <a:pt x="5156580" y="0"/>
                                  <a:pt x="3323818" y="0"/>
                                </a:cubicBezTo>
                                <a:cubicBezTo>
                                  <a:pt x="1491056" y="0"/>
                                  <a:pt x="0" y="1491069"/>
                                  <a:pt x="0" y="3323819"/>
                                </a:cubicBezTo>
                                <a:cubicBezTo>
                                  <a:pt x="0" y="5156581"/>
                                  <a:pt x="1491056" y="6647637"/>
                                  <a:pt x="3323818" y="6647637"/>
                                </a:cubicBez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0" name="Shape 11"/>
                        <wps:cNvSpPr/>
                        <wps:spPr>
                          <a:xfrm>
                            <a:off x="0" y="0"/>
                            <a:ext cx="1495518" cy="1515144"/>
                          </a:xfrm>
                          <a:custGeom>
                            <a:avLst/>
                            <a:gdLst/>
                            <a:ahLst/>
                            <a:cxnLst/>
                            <a:rect l="0" t="0" r="0" b="0"/>
                            <a:pathLst>
                              <a:path w="3340100" h="3326930">
                                <a:moveTo>
                                  <a:pt x="0" y="0"/>
                                </a:moveTo>
                                <a:lnTo>
                                  <a:pt x="3340100" y="332693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1" name="Shape 12"/>
                        <wps:cNvSpPr/>
                        <wps:spPr>
                          <a:xfrm>
                            <a:off x="0" y="1515197"/>
                            <a:ext cx="1495518" cy="1527088"/>
                          </a:xfrm>
                          <a:custGeom>
                            <a:avLst/>
                            <a:gdLst/>
                            <a:ahLst/>
                            <a:cxnLst/>
                            <a:rect l="0" t="0" r="0" b="0"/>
                            <a:pathLst>
                              <a:path w="3340100" h="3353156">
                                <a:moveTo>
                                  <a:pt x="0" y="3353156"/>
                                </a:moveTo>
                                <a:lnTo>
                                  <a:pt x="334010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2" name="Shape 13"/>
                        <wps:cNvSpPr/>
                        <wps:spPr>
                          <a:xfrm>
                            <a:off x="3208682"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3" name="Shape 14"/>
                        <wps:cNvSpPr/>
                        <wps:spPr>
                          <a:xfrm>
                            <a:off x="1495515"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4" name="Shape 15"/>
                        <wps:cNvSpPr/>
                        <wps:spPr>
                          <a:xfrm>
                            <a:off x="3113404" y="1484679"/>
                            <a:ext cx="45093" cy="61031"/>
                          </a:xfrm>
                          <a:custGeom>
                            <a:avLst/>
                            <a:gdLst/>
                            <a:ahLst/>
                            <a:cxnLst/>
                            <a:rect l="0" t="0" r="0" b="0"/>
                            <a:pathLst>
                              <a:path w="100711" h="134010">
                                <a:moveTo>
                                  <a:pt x="0" y="0"/>
                                </a:moveTo>
                                <a:lnTo>
                                  <a:pt x="100711" y="67005"/>
                                </a:lnTo>
                                <a:lnTo>
                                  <a:pt x="0" y="134010"/>
                                </a:lnTo>
                                <a:lnTo>
                                  <a:pt x="0"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5" name="Shape 16"/>
                        <wps:cNvSpPr/>
                        <wps:spPr>
                          <a:xfrm>
                            <a:off x="3190637" y="1484679"/>
                            <a:ext cx="45093" cy="61031"/>
                          </a:xfrm>
                          <a:custGeom>
                            <a:avLst/>
                            <a:gdLst/>
                            <a:ahLst/>
                            <a:cxnLst/>
                            <a:rect l="0" t="0" r="0" b="0"/>
                            <a:pathLst>
                              <a:path w="100711" h="134010">
                                <a:moveTo>
                                  <a:pt x="100711" y="0"/>
                                </a:moveTo>
                                <a:lnTo>
                                  <a:pt x="100711" y="134010"/>
                                </a:lnTo>
                                <a:lnTo>
                                  <a:pt x="0" y="67005"/>
                                </a:lnTo>
                                <a:lnTo>
                                  <a:pt x="100711"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6" name="Shape 61"/>
                        <wps:cNvSpPr/>
                        <wps:spPr>
                          <a:xfrm>
                            <a:off x="3475963" y="1658315"/>
                            <a:ext cx="114217" cy="49053"/>
                          </a:xfrm>
                          <a:custGeom>
                            <a:avLst/>
                            <a:gdLst/>
                            <a:ahLst/>
                            <a:cxnLst/>
                            <a:rect l="0" t="0" r="0" b="0"/>
                            <a:pathLst>
                              <a:path w="255092" h="107709">
                                <a:moveTo>
                                  <a:pt x="127546" y="0"/>
                                </a:moveTo>
                                <a:cubicBezTo>
                                  <a:pt x="238049" y="0"/>
                                  <a:pt x="255092" y="107709"/>
                                  <a:pt x="255092" y="107709"/>
                                </a:cubicBezTo>
                                <a:lnTo>
                                  <a:pt x="206908" y="107709"/>
                                </a:lnTo>
                                <a:cubicBezTo>
                                  <a:pt x="206908" y="107709"/>
                                  <a:pt x="195580" y="45352"/>
                                  <a:pt x="127546" y="45352"/>
                                </a:cubicBezTo>
                                <a:cubicBezTo>
                                  <a:pt x="59525" y="45352"/>
                                  <a:pt x="48184" y="107709"/>
                                  <a:pt x="48184" y="107709"/>
                                </a:cubicBezTo>
                                <a:lnTo>
                                  <a:pt x="0" y="107709"/>
                                </a:lnTo>
                                <a:cubicBezTo>
                                  <a:pt x="0" y="107709"/>
                                  <a:pt x="17056" y="0"/>
                                  <a:pt x="127546"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7" name="Shape 62"/>
                        <wps:cNvSpPr/>
                        <wps:spPr>
                          <a:xfrm>
                            <a:off x="3553382" y="1591188"/>
                            <a:ext cx="32993" cy="33563"/>
                          </a:xfrm>
                          <a:custGeom>
                            <a:avLst/>
                            <a:gdLst/>
                            <a:ahLst/>
                            <a:cxnLst/>
                            <a:rect l="0" t="0" r="0" b="0"/>
                            <a:pathLst>
                              <a:path w="73685" h="73698">
                                <a:moveTo>
                                  <a:pt x="36843" y="0"/>
                                </a:moveTo>
                                <a:cubicBezTo>
                                  <a:pt x="57201" y="0"/>
                                  <a:pt x="73685" y="16497"/>
                                  <a:pt x="73685" y="36855"/>
                                </a:cubicBezTo>
                                <a:cubicBezTo>
                                  <a:pt x="73685" y="57200"/>
                                  <a:pt x="57188" y="73698"/>
                                  <a:pt x="36843" y="73698"/>
                                </a:cubicBezTo>
                                <a:cubicBezTo>
                                  <a:pt x="16484" y="73698"/>
                                  <a:pt x="0" y="57200"/>
                                  <a:pt x="0" y="36855"/>
                                </a:cubicBezTo>
                                <a:cubicBezTo>
                                  <a:pt x="0" y="16497"/>
                                  <a:pt x="16484"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8" name="Shape 63"/>
                        <wps:cNvSpPr/>
                        <wps:spPr>
                          <a:xfrm>
                            <a:off x="3479772" y="1591188"/>
                            <a:ext cx="32998" cy="33563"/>
                          </a:xfrm>
                          <a:custGeom>
                            <a:avLst/>
                            <a:gdLst/>
                            <a:ahLst/>
                            <a:cxnLst/>
                            <a:rect l="0" t="0" r="0" b="0"/>
                            <a:pathLst>
                              <a:path w="73698" h="73698">
                                <a:moveTo>
                                  <a:pt x="36843" y="0"/>
                                </a:moveTo>
                                <a:cubicBezTo>
                                  <a:pt x="57201" y="0"/>
                                  <a:pt x="73698" y="16497"/>
                                  <a:pt x="73698" y="36855"/>
                                </a:cubicBezTo>
                                <a:cubicBezTo>
                                  <a:pt x="73698" y="57200"/>
                                  <a:pt x="57201" y="73698"/>
                                  <a:pt x="36843" y="73698"/>
                                </a:cubicBezTo>
                                <a:cubicBezTo>
                                  <a:pt x="16497" y="73698"/>
                                  <a:pt x="0" y="57200"/>
                                  <a:pt x="0" y="36855"/>
                                </a:cubicBezTo>
                                <a:cubicBezTo>
                                  <a:pt x="0" y="16497"/>
                                  <a:pt x="16497"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9" name="Shape 64"/>
                        <wps:cNvSpPr/>
                        <wps:spPr>
                          <a:xfrm>
                            <a:off x="3447935" y="1408285"/>
                            <a:ext cx="144519" cy="58295"/>
                          </a:xfrm>
                          <a:custGeom>
                            <a:avLst/>
                            <a:gdLst/>
                            <a:ahLst/>
                            <a:cxnLst/>
                            <a:rect l="0" t="0" r="0" b="0"/>
                            <a:pathLst>
                              <a:path w="322770" h="128003">
                                <a:moveTo>
                                  <a:pt x="0" y="0"/>
                                </a:moveTo>
                                <a:lnTo>
                                  <a:pt x="47307" y="0"/>
                                </a:lnTo>
                                <a:cubicBezTo>
                                  <a:pt x="47307" y="0"/>
                                  <a:pt x="66790" y="83477"/>
                                  <a:pt x="161392" y="83477"/>
                                </a:cubicBezTo>
                                <a:cubicBezTo>
                                  <a:pt x="255994" y="83477"/>
                                  <a:pt x="275475" y="0"/>
                                  <a:pt x="275475" y="0"/>
                                </a:cubicBezTo>
                                <a:lnTo>
                                  <a:pt x="322770" y="0"/>
                                </a:lnTo>
                                <a:cubicBezTo>
                                  <a:pt x="322770" y="0"/>
                                  <a:pt x="292164" y="128003"/>
                                  <a:pt x="161392" y="128003"/>
                                </a:cubicBezTo>
                                <a:cubicBezTo>
                                  <a:pt x="29223" y="128003"/>
                                  <a:pt x="0" y="0"/>
                                  <a:pt x="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0" name="Shape 65"/>
                        <wps:cNvSpPr/>
                        <wps:spPr>
                          <a:xfrm>
                            <a:off x="3540129" y="1339851"/>
                            <a:ext cx="32395" cy="32951"/>
                          </a:xfrm>
                          <a:custGeom>
                            <a:avLst/>
                            <a:gdLst/>
                            <a:ahLst/>
                            <a:cxnLst/>
                            <a:rect l="0" t="0" r="0" b="0"/>
                            <a:pathLst>
                              <a:path w="72351" h="72352">
                                <a:moveTo>
                                  <a:pt x="36182" y="0"/>
                                </a:moveTo>
                                <a:cubicBezTo>
                                  <a:pt x="56159" y="0"/>
                                  <a:pt x="72351" y="16192"/>
                                  <a:pt x="72351" y="36182"/>
                                </a:cubicBezTo>
                                <a:cubicBezTo>
                                  <a:pt x="72351" y="56159"/>
                                  <a:pt x="56159" y="72352"/>
                                  <a:pt x="36182" y="72352"/>
                                </a:cubicBezTo>
                                <a:cubicBezTo>
                                  <a:pt x="16205" y="72352"/>
                                  <a:pt x="0" y="56159"/>
                                  <a:pt x="0" y="36182"/>
                                </a:cubicBezTo>
                                <a:cubicBezTo>
                                  <a:pt x="0" y="16192"/>
                                  <a:pt x="16205" y="0"/>
                                  <a:pt x="3618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1" name="Shape 66"/>
                        <wps:cNvSpPr/>
                        <wps:spPr>
                          <a:xfrm>
                            <a:off x="3467873" y="1339851"/>
                            <a:ext cx="32390" cy="32951"/>
                          </a:xfrm>
                          <a:custGeom>
                            <a:avLst/>
                            <a:gdLst/>
                            <a:ahLst/>
                            <a:cxnLst/>
                            <a:rect l="0" t="0" r="0" b="0"/>
                            <a:pathLst>
                              <a:path w="72340" h="72352">
                                <a:moveTo>
                                  <a:pt x="36170" y="0"/>
                                </a:moveTo>
                                <a:cubicBezTo>
                                  <a:pt x="56147" y="0"/>
                                  <a:pt x="72340" y="16192"/>
                                  <a:pt x="72340" y="36182"/>
                                </a:cubicBezTo>
                                <a:cubicBezTo>
                                  <a:pt x="72340" y="56159"/>
                                  <a:pt x="56147" y="72352"/>
                                  <a:pt x="36170" y="72352"/>
                                </a:cubicBezTo>
                                <a:cubicBezTo>
                                  <a:pt x="16205" y="72352"/>
                                  <a:pt x="0" y="56159"/>
                                  <a:pt x="0" y="36182"/>
                                </a:cubicBezTo>
                                <a:cubicBezTo>
                                  <a:pt x="0" y="16192"/>
                                  <a:pt x="16193" y="0"/>
                                  <a:pt x="3617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 name="Shape 67"/>
                        <wps:cNvSpPr/>
                        <wps:spPr>
                          <a:xfrm>
                            <a:off x="5139989" y="1401074"/>
                            <a:ext cx="64274" cy="59336"/>
                          </a:xfrm>
                          <a:custGeom>
                            <a:avLst/>
                            <a:gdLst/>
                            <a:ahLst/>
                            <a:cxnLst/>
                            <a:rect l="0" t="0" r="0" b="0"/>
                            <a:pathLst>
                              <a:path w="143548" h="130289">
                                <a:moveTo>
                                  <a:pt x="117869" y="0"/>
                                </a:moveTo>
                                <a:lnTo>
                                  <a:pt x="143548" y="22962"/>
                                </a:lnTo>
                                <a:lnTo>
                                  <a:pt x="47637" y="130289"/>
                                </a:lnTo>
                                <a:lnTo>
                                  <a:pt x="0" y="82639"/>
                                </a:lnTo>
                                <a:lnTo>
                                  <a:pt x="24358" y="58268"/>
                                </a:lnTo>
                                <a:lnTo>
                                  <a:pt x="46228" y="80137"/>
                                </a:lnTo>
                                <a:lnTo>
                                  <a:pt x="117869"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 name="Shape 68"/>
                        <wps:cNvSpPr/>
                        <wps:spPr>
                          <a:xfrm>
                            <a:off x="5139989" y="1475635"/>
                            <a:ext cx="64278" cy="59336"/>
                          </a:xfrm>
                          <a:custGeom>
                            <a:avLst/>
                            <a:gdLst/>
                            <a:ahLst/>
                            <a:cxnLst/>
                            <a:rect l="0" t="0" r="0" b="0"/>
                            <a:pathLst>
                              <a:path w="143560" h="130289">
                                <a:moveTo>
                                  <a:pt x="117856" y="0"/>
                                </a:moveTo>
                                <a:lnTo>
                                  <a:pt x="143560" y="22949"/>
                                </a:lnTo>
                                <a:lnTo>
                                  <a:pt x="47637" y="130289"/>
                                </a:lnTo>
                                <a:lnTo>
                                  <a:pt x="0" y="82639"/>
                                </a:lnTo>
                                <a:lnTo>
                                  <a:pt x="24358" y="58280"/>
                                </a:lnTo>
                                <a:lnTo>
                                  <a:pt x="46228" y="80137"/>
                                </a:lnTo>
                                <a:lnTo>
                                  <a:pt x="117856"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 name="Shape 69"/>
                        <wps:cNvSpPr/>
                        <wps:spPr>
                          <a:xfrm>
                            <a:off x="5141731" y="1557382"/>
                            <a:ext cx="28938" cy="58862"/>
                          </a:xfrm>
                          <a:custGeom>
                            <a:avLst/>
                            <a:gdLst/>
                            <a:ahLst/>
                            <a:cxnLst/>
                            <a:rect l="0" t="0" r="0" b="0"/>
                            <a:pathLst>
                              <a:path w="64630" h="129248">
                                <a:moveTo>
                                  <a:pt x="64630" y="0"/>
                                </a:moveTo>
                                <a:lnTo>
                                  <a:pt x="64630" y="34468"/>
                                </a:lnTo>
                                <a:cubicBezTo>
                                  <a:pt x="48006" y="34468"/>
                                  <a:pt x="34468" y="47993"/>
                                  <a:pt x="34468" y="64618"/>
                                </a:cubicBezTo>
                                <a:cubicBezTo>
                                  <a:pt x="34468" y="81255"/>
                                  <a:pt x="48006" y="94780"/>
                                  <a:pt x="64630" y="94780"/>
                                </a:cubicBezTo>
                                <a:lnTo>
                                  <a:pt x="64630" y="129248"/>
                                </a:lnTo>
                                <a:cubicBezTo>
                                  <a:pt x="29006" y="129248"/>
                                  <a:pt x="0" y="100254"/>
                                  <a:pt x="0" y="64618"/>
                                </a:cubicBezTo>
                                <a:cubicBezTo>
                                  <a:pt x="0" y="28994"/>
                                  <a:pt x="29006" y="0"/>
                                  <a:pt x="6463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 name="Shape 70"/>
                        <wps:cNvSpPr/>
                        <wps:spPr>
                          <a:xfrm>
                            <a:off x="5170669" y="1557382"/>
                            <a:ext cx="28938" cy="58862"/>
                          </a:xfrm>
                          <a:custGeom>
                            <a:avLst/>
                            <a:gdLst/>
                            <a:ahLst/>
                            <a:cxnLst/>
                            <a:rect l="0" t="0" r="0" b="0"/>
                            <a:pathLst>
                              <a:path w="64630" h="129248">
                                <a:moveTo>
                                  <a:pt x="0" y="0"/>
                                </a:moveTo>
                                <a:cubicBezTo>
                                  <a:pt x="35624" y="0"/>
                                  <a:pt x="64630" y="28994"/>
                                  <a:pt x="64630" y="64618"/>
                                </a:cubicBezTo>
                                <a:cubicBezTo>
                                  <a:pt x="64630" y="100254"/>
                                  <a:pt x="35624" y="129248"/>
                                  <a:pt x="0" y="129248"/>
                                </a:cubicBezTo>
                                <a:lnTo>
                                  <a:pt x="0" y="94780"/>
                                </a:lnTo>
                                <a:cubicBezTo>
                                  <a:pt x="16624" y="94780"/>
                                  <a:pt x="30163" y="81255"/>
                                  <a:pt x="30163" y="64618"/>
                                </a:cubicBezTo>
                                <a:cubicBezTo>
                                  <a:pt x="30163" y="47993"/>
                                  <a:pt x="16624" y="34468"/>
                                  <a:pt x="0" y="34468"/>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6" name="Shape 752"/>
                        <wps:cNvSpPr/>
                        <wps:spPr>
                          <a:xfrm>
                            <a:off x="5231956" y="1425923"/>
                            <a:ext cx="144030" cy="23540"/>
                          </a:xfrm>
                          <a:custGeom>
                            <a:avLst/>
                            <a:gdLst/>
                            <a:ahLst/>
                            <a:cxnLst/>
                            <a:rect l="0" t="0" r="0" b="0"/>
                            <a:pathLst>
                              <a:path w="321678" h="51689">
                                <a:moveTo>
                                  <a:pt x="0" y="0"/>
                                </a:moveTo>
                                <a:lnTo>
                                  <a:pt x="321678" y="0"/>
                                </a:lnTo>
                                <a:lnTo>
                                  <a:pt x="321678" y="51689"/>
                                </a:lnTo>
                                <a:lnTo>
                                  <a:pt x="0" y="51689"/>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7" name="Shape 753"/>
                        <wps:cNvSpPr/>
                        <wps:spPr>
                          <a:xfrm>
                            <a:off x="5231956" y="1500488"/>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8" name="Shape 754"/>
                        <wps:cNvSpPr/>
                        <wps:spPr>
                          <a:xfrm>
                            <a:off x="5231956" y="1575047"/>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9" name="Shape 755"/>
                        <wps:cNvSpPr/>
                        <wps:spPr>
                          <a:xfrm>
                            <a:off x="1276910" y="1407926"/>
                            <a:ext cx="437214" cy="76699"/>
                          </a:xfrm>
                          <a:custGeom>
                            <a:avLst/>
                            <a:gdLst/>
                            <a:ahLst/>
                            <a:cxnLst/>
                            <a:rect l="0" t="0" r="0" b="0"/>
                            <a:pathLst>
                              <a:path w="976478" h="168415">
                                <a:moveTo>
                                  <a:pt x="0" y="0"/>
                                </a:moveTo>
                                <a:lnTo>
                                  <a:pt x="976478" y="0"/>
                                </a:lnTo>
                                <a:lnTo>
                                  <a:pt x="976478" y="168415"/>
                                </a:lnTo>
                                <a:lnTo>
                                  <a:pt x="0" y="16841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30" name="Shape 75"/>
                        <wps:cNvSpPr/>
                        <wps:spPr>
                          <a:xfrm>
                            <a:off x="1267136" y="1397850"/>
                            <a:ext cx="228382" cy="96844"/>
                          </a:xfrm>
                          <a:custGeom>
                            <a:avLst/>
                            <a:gdLst/>
                            <a:ahLst/>
                            <a:cxnLst/>
                            <a:rect l="0" t="0" r="0" b="0"/>
                            <a:pathLst>
                              <a:path w="510070" h="212649">
                                <a:moveTo>
                                  <a:pt x="0" y="0"/>
                                </a:moveTo>
                                <a:lnTo>
                                  <a:pt x="510070" y="0"/>
                                </a:lnTo>
                                <a:lnTo>
                                  <a:pt x="510070" y="44221"/>
                                </a:lnTo>
                                <a:lnTo>
                                  <a:pt x="43650" y="44221"/>
                                </a:lnTo>
                                <a:lnTo>
                                  <a:pt x="43650" y="168415"/>
                                </a:lnTo>
                                <a:lnTo>
                                  <a:pt x="510070" y="168415"/>
                                </a:lnTo>
                                <a:lnTo>
                                  <a:pt x="510070" y="212649"/>
                                </a:lnTo>
                                <a:lnTo>
                                  <a:pt x="0" y="212649"/>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31" name="Shape 76"/>
                        <wps:cNvSpPr/>
                        <wps:spPr>
                          <a:xfrm>
                            <a:off x="1495517" y="1397850"/>
                            <a:ext cx="228382" cy="96844"/>
                          </a:xfrm>
                          <a:custGeom>
                            <a:avLst/>
                            <a:gdLst/>
                            <a:ahLst/>
                            <a:cxnLst/>
                            <a:rect l="0" t="0" r="0" b="0"/>
                            <a:pathLst>
                              <a:path w="510070" h="212649">
                                <a:moveTo>
                                  <a:pt x="0" y="0"/>
                                </a:moveTo>
                                <a:lnTo>
                                  <a:pt x="510070" y="0"/>
                                </a:lnTo>
                                <a:lnTo>
                                  <a:pt x="510070" y="212649"/>
                                </a:lnTo>
                                <a:lnTo>
                                  <a:pt x="0" y="212649"/>
                                </a:lnTo>
                                <a:lnTo>
                                  <a:pt x="0" y="168415"/>
                                </a:lnTo>
                                <a:lnTo>
                                  <a:pt x="466420" y="168415"/>
                                </a:lnTo>
                                <a:lnTo>
                                  <a:pt x="466420" y="44221"/>
                                </a:lnTo>
                                <a:lnTo>
                                  <a:pt x="0" y="4422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4" name="Shape 756"/>
                        <wps:cNvSpPr/>
                        <wps:spPr>
                          <a:xfrm>
                            <a:off x="1298308" y="1492352"/>
                            <a:ext cx="386976" cy="269086"/>
                          </a:xfrm>
                          <a:custGeom>
                            <a:avLst/>
                            <a:gdLst/>
                            <a:ahLst/>
                            <a:cxnLst/>
                            <a:rect l="0" t="0" r="0" b="0"/>
                            <a:pathLst>
                              <a:path w="864273" h="590855">
                                <a:moveTo>
                                  <a:pt x="0" y="0"/>
                                </a:moveTo>
                                <a:lnTo>
                                  <a:pt x="864273" y="0"/>
                                </a:lnTo>
                                <a:lnTo>
                                  <a:pt x="864273" y="590855"/>
                                </a:lnTo>
                                <a:lnTo>
                                  <a:pt x="0" y="59085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5" name="Shape 78"/>
                        <wps:cNvSpPr/>
                        <wps:spPr>
                          <a:xfrm>
                            <a:off x="1288538" y="1492354"/>
                            <a:ext cx="406520" cy="279155"/>
                          </a:xfrm>
                          <a:custGeom>
                            <a:avLst/>
                            <a:gdLst/>
                            <a:ahLst/>
                            <a:cxnLst/>
                            <a:rect l="0" t="0" r="0" b="0"/>
                            <a:pathLst>
                              <a:path w="907923" h="612965">
                                <a:moveTo>
                                  <a:pt x="0" y="0"/>
                                </a:moveTo>
                                <a:lnTo>
                                  <a:pt x="43650" y="0"/>
                                </a:lnTo>
                                <a:lnTo>
                                  <a:pt x="43650" y="568731"/>
                                </a:lnTo>
                                <a:lnTo>
                                  <a:pt x="864273" y="568731"/>
                                </a:lnTo>
                                <a:lnTo>
                                  <a:pt x="864273" y="0"/>
                                </a:lnTo>
                                <a:lnTo>
                                  <a:pt x="907923" y="0"/>
                                </a:lnTo>
                                <a:lnTo>
                                  <a:pt x="907923" y="612965"/>
                                </a:lnTo>
                                <a:lnTo>
                                  <a:pt x="0" y="612965"/>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6" name="Shape 757"/>
                        <wps:cNvSpPr/>
                        <wps:spPr>
                          <a:xfrm>
                            <a:off x="1482030" y="1405584"/>
                            <a:ext cx="19544" cy="362656"/>
                          </a:xfrm>
                          <a:custGeom>
                            <a:avLst/>
                            <a:gdLst/>
                            <a:ahLst/>
                            <a:cxnLst/>
                            <a:rect l="0" t="0" r="0" b="0"/>
                            <a:pathLst>
                              <a:path w="43650" h="796315">
                                <a:moveTo>
                                  <a:pt x="0" y="0"/>
                                </a:moveTo>
                                <a:lnTo>
                                  <a:pt x="43650" y="0"/>
                                </a:lnTo>
                                <a:lnTo>
                                  <a:pt x="43650" y="796315"/>
                                </a:lnTo>
                                <a:lnTo>
                                  <a:pt x="0" y="796315"/>
                                </a:lnTo>
                                <a:lnTo>
                                  <a:pt x="0" y="0"/>
                                </a:lnTo>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7" name="Shape 80"/>
                        <wps:cNvSpPr/>
                        <wps:spPr>
                          <a:xfrm>
                            <a:off x="1494256" y="1277106"/>
                            <a:ext cx="100063" cy="102940"/>
                          </a:xfrm>
                          <a:custGeom>
                            <a:avLst/>
                            <a:gdLst/>
                            <a:ahLst/>
                            <a:cxnLst/>
                            <a:rect l="0" t="0" r="0" b="0"/>
                            <a:pathLst>
                              <a:path w="223482" h="226035">
                                <a:moveTo>
                                  <a:pt x="112027" y="0"/>
                                </a:moveTo>
                                <a:cubicBezTo>
                                  <a:pt x="174561" y="0"/>
                                  <a:pt x="223482" y="49644"/>
                                  <a:pt x="223482" y="113018"/>
                                </a:cubicBezTo>
                                <a:cubicBezTo>
                                  <a:pt x="223482" y="176390"/>
                                  <a:pt x="173355" y="226035"/>
                                  <a:pt x="110808" y="226035"/>
                                </a:cubicBezTo>
                                <a:lnTo>
                                  <a:pt x="0" y="226035"/>
                                </a:lnTo>
                                <a:lnTo>
                                  <a:pt x="0" y="113589"/>
                                </a:lnTo>
                                <a:cubicBezTo>
                                  <a:pt x="0" y="50216"/>
                                  <a:pt x="49479" y="0"/>
                                  <a:pt x="112027"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8" name="Shape 81"/>
                        <wps:cNvSpPr/>
                        <wps:spPr>
                          <a:xfrm>
                            <a:off x="1484483" y="1267045"/>
                            <a:ext cx="59804" cy="123073"/>
                          </a:xfrm>
                          <a:custGeom>
                            <a:avLst/>
                            <a:gdLst/>
                            <a:ahLst/>
                            <a:cxnLst/>
                            <a:rect l="0" t="0" r="0" b="0"/>
                            <a:pathLst>
                              <a:path w="133566" h="270241">
                                <a:moveTo>
                                  <a:pt x="133566" y="0"/>
                                </a:moveTo>
                                <a:lnTo>
                                  <a:pt x="133566" y="44262"/>
                                </a:lnTo>
                                <a:lnTo>
                                  <a:pt x="98412" y="51286"/>
                                </a:lnTo>
                                <a:cubicBezTo>
                                  <a:pt x="65931" y="64992"/>
                                  <a:pt x="43650" y="97213"/>
                                  <a:pt x="43650" y="135684"/>
                                </a:cubicBezTo>
                                <a:lnTo>
                                  <a:pt x="43650" y="226007"/>
                                </a:lnTo>
                                <a:lnTo>
                                  <a:pt x="132639" y="226007"/>
                                </a:lnTo>
                                <a:lnTo>
                                  <a:pt x="133566" y="225824"/>
                                </a:lnTo>
                                <a:lnTo>
                                  <a:pt x="133566" y="270150"/>
                                </a:lnTo>
                                <a:lnTo>
                                  <a:pt x="132639" y="270241"/>
                                </a:lnTo>
                                <a:lnTo>
                                  <a:pt x="0" y="270241"/>
                                </a:lnTo>
                                <a:lnTo>
                                  <a:pt x="0" y="135684"/>
                                </a:lnTo>
                                <a:cubicBezTo>
                                  <a:pt x="0" y="69098"/>
                                  <a:pt x="45020" y="15133"/>
                                  <a:pt x="106548" y="2682"/>
                                </a:cubicBezTo>
                                <a:lnTo>
                                  <a:pt x="133566"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9" name="Shape 82"/>
                        <wps:cNvSpPr/>
                        <wps:spPr>
                          <a:xfrm>
                            <a:off x="1544287" y="1267032"/>
                            <a:ext cx="59804" cy="123044"/>
                          </a:xfrm>
                          <a:custGeom>
                            <a:avLst/>
                            <a:gdLst/>
                            <a:ahLst/>
                            <a:cxnLst/>
                            <a:rect l="0" t="0" r="0" b="0"/>
                            <a:pathLst>
                              <a:path w="133566" h="270178">
                                <a:moveTo>
                                  <a:pt x="279" y="0"/>
                                </a:moveTo>
                                <a:cubicBezTo>
                                  <a:pt x="75019" y="0"/>
                                  <a:pt x="133566" y="59360"/>
                                  <a:pt x="133566" y="135128"/>
                                </a:cubicBezTo>
                                <a:cubicBezTo>
                                  <a:pt x="133566" y="201436"/>
                                  <a:pt x="88332" y="255172"/>
                                  <a:pt x="26503" y="267570"/>
                                </a:cubicBezTo>
                                <a:lnTo>
                                  <a:pt x="0" y="270178"/>
                                </a:lnTo>
                                <a:lnTo>
                                  <a:pt x="0" y="225852"/>
                                </a:lnTo>
                                <a:lnTo>
                                  <a:pt x="34757" y="218999"/>
                                </a:lnTo>
                                <a:cubicBezTo>
                                  <a:pt x="67470" y="205380"/>
                                  <a:pt x="89916" y="173361"/>
                                  <a:pt x="89916" y="135128"/>
                                </a:cubicBezTo>
                                <a:cubicBezTo>
                                  <a:pt x="89916" y="84163"/>
                                  <a:pt x="50546" y="44234"/>
                                  <a:pt x="279" y="44234"/>
                                </a:cubicBezTo>
                                <a:lnTo>
                                  <a:pt x="0" y="44290"/>
                                </a:lnTo>
                                <a:lnTo>
                                  <a:pt x="0" y="28"/>
                                </a:lnTo>
                                <a:lnTo>
                                  <a:pt x="279"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0" name="Shape 83"/>
                        <wps:cNvSpPr/>
                        <wps:spPr>
                          <a:xfrm>
                            <a:off x="1391769" y="1277106"/>
                            <a:ext cx="100063" cy="102940"/>
                          </a:xfrm>
                          <a:custGeom>
                            <a:avLst/>
                            <a:gdLst/>
                            <a:ahLst/>
                            <a:cxnLst/>
                            <a:rect l="0" t="0" r="0" b="0"/>
                            <a:pathLst>
                              <a:path w="223482" h="226035">
                                <a:moveTo>
                                  <a:pt x="111455" y="0"/>
                                </a:moveTo>
                                <a:cubicBezTo>
                                  <a:pt x="174003" y="0"/>
                                  <a:pt x="223482" y="50216"/>
                                  <a:pt x="223482" y="113589"/>
                                </a:cubicBezTo>
                                <a:lnTo>
                                  <a:pt x="223482" y="226035"/>
                                </a:lnTo>
                                <a:lnTo>
                                  <a:pt x="112675" y="226035"/>
                                </a:lnTo>
                                <a:cubicBezTo>
                                  <a:pt x="50127" y="226035"/>
                                  <a:pt x="0" y="176390"/>
                                  <a:pt x="0" y="113018"/>
                                </a:cubicBezTo>
                                <a:cubicBezTo>
                                  <a:pt x="0" y="49644"/>
                                  <a:pt x="48921" y="0"/>
                                  <a:pt x="111455"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31" name="Shape 84"/>
                        <wps:cNvSpPr/>
                        <wps:spPr>
                          <a:xfrm>
                            <a:off x="1381994" y="1267032"/>
                            <a:ext cx="59804" cy="123044"/>
                          </a:xfrm>
                          <a:custGeom>
                            <a:avLst/>
                            <a:gdLst/>
                            <a:ahLst/>
                            <a:cxnLst/>
                            <a:rect l="0" t="0" r="0" b="0"/>
                            <a:pathLst>
                              <a:path w="133566" h="270178">
                                <a:moveTo>
                                  <a:pt x="133286" y="0"/>
                                </a:moveTo>
                                <a:lnTo>
                                  <a:pt x="133566" y="28"/>
                                </a:lnTo>
                                <a:lnTo>
                                  <a:pt x="133566" y="44290"/>
                                </a:lnTo>
                                <a:lnTo>
                                  <a:pt x="133286" y="44234"/>
                                </a:lnTo>
                                <a:cubicBezTo>
                                  <a:pt x="83033" y="44234"/>
                                  <a:pt x="43650" y="84163"/>
                                  <a:pt x="43650" y="135128"/>
                                </a:cubicBezTo>
                                <a:cubicBezTo>
                                  <a:pt x="43650" y="173361"/>
                                  <a:pt x="66096" y="205380"/>
                                  <a:pt x="98809" y="218999"/>
                                </a:cubicBezTo>
                                <a:lnTo>
                                  <a:pt x="133566" y="225852"/>
                                </a:lnTo>
                                <a:lnTo>
                                  <a:pt x="133566" y="270178"/>
                                </a:lnTo>
                                <a:lnTo>
                                  <a:pt x="107066" y="267570"/>
                                </a:lnTo>
                                <a:cubicBezTo>
                                  <a:pt x="45243" y="255172"/>
                                  <a:pt x="0" y="201436"/>
                                  <a:pt x="0" y="135128"/>
                                </a:cubicBezTo>
                                <a:cubicBezTo>
                                  <a:pt x="0" y="59360"/>
                                  <a:pt x="58547" y="0"/>
                                  <a:pt x="133286"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2" name="Shape 85"/>
                        <wps:cNvSpPr/>
                        <wps:spPr>
                          <a:xfrm>
                            <a:off x="1441797" y="1267045"/>
                            <a:ext cx="59804" cy="123073"/>
                          </a:xfrm>
                          <a:custGeom>
                            <a:avLst/>
                            <a:gdLst/>
                            <a:ahLst/>
                            <a:cxnLst/>
                            <a:rect l="0" t="0" r="0" b="0"/>
                            <a:pathLst>
                              <a:path w="133566" h="270241">
                                <a:moveTo>
                                  <a:pt x="0" y="0"/>
                                </a:moveTo>
                                <a:lnTo>
                                  <a:pt x="27021" y="2682"/>
                                </a:lnTo>
                                <a:cubicBezTo>
                                  <a:pt x="88556" y="15133"/>
                                  <a:pt x="133566" y="69098"/>
                                  <a:pt x="133566" y="135684"/>
                                </a:cubicBezTo>
                                <a:lnTo>
                                  <a:pt x="133566" y="270241"/>
                                </a:lnTo>
                                <a:lnTo>
                                  <a:pt x="927" y="270241"/>
                                </a:lnTo>
                                <a:lnTo>
                                  <a:pt x="0" y="270150"/>
                                </a:lnTo>
                                <a:lnTo>
                                  <a:pt x="0" y="225824"/>
                                </a:lnTo>
                                <a:lnTo>
                                  <a:pt x="927" y="226007"/>
                                </a:lnTo>
                                <a:lnTo>
                                  <a:pt x="89916" y="226007"/>
                                </a:lnTo>
                                <a:lnTo>
                                  <a:pt x="89916" y="135684"/>
                                </a:lnTo>
                                <a:cubicBezTo>
                                  <a:pt x="89916" y="97213"/>
                                  <a:pt x="67635" y="64992"/>
                                  <a:pt x="35154" y="51286"/>
                                </a:cubicBezTo>
                                <a:lnTo>
                                  <a:pt x="0" y="44262"/>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3" name="Shape 86"/>
                        <wps:cNvSpPr/>
                        <wps:spPr>
                          <a:xfrm>
                            <a:off x="2717557" y="164149"/>
                            <a:ext cx="174993" cy="102119"/>
                          </a:xfrm>
                          <a:custGeom>
                            <a:avLst/>
                            <a:gdLst/>
                            <a:ahLst/>
                            <a:cxnLst/>
                            <a:rect l="0" t="0" r="0" b="0"/>
                            <a:pathLst>
                              <a:path w="390830" h="224231">
                                <a:moveTo>
                                  <a:pt x="349415" y="0"/>
                                </a:moveTo>
                                <a:lnTo>
                                  <a:pt x="390830" y="41415"/>
                                </a:lnTo>
                                <a:lnTo>
                                  <a:pt x="262852" y="169406"/>
                                </a:lnTo>
                                <a:lnTo>
                                  <a:pt x="179553" y="86106"/>
                                </a:lnTo>
                                <a:lnTo>
                                  <a:pt x="41415" y="224231"/>
                                </a:lnTo>
                                <a:lnTo>
                                  <a:pt x="0" y="182817"/>
                                </a:lnTo>
                                <a:lnTo>
                                  <a:pt x="179553" y="3277"/>
                                </a:lnTo>
                                <a:lnTo>
                                  <a:pt x="262852" y="86576"/>
                                </a:lnTo>
                                <a:lnTo>
                                  <a:pt x="34941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4" name="Shape 87"/>
                        <wps:cNvSpPr/>
                        <wps:spPr>
                          <a:xfrm>
                            <a:off x="2849811" y="135680"/>
                            <a:ext cx="70733" cy="71944"/>
                          </a:xfrm>
                          <a:custGeom>
                            <a:avLst/>
                            <a:gdLst/>
                            <a:ahLst/>
                            <a:cxnLst/>
                            <a:rect l="0" t="0" r="0" b="0"/>
                            <a:pathLst>
                              <a:path w="157975" h="157975">
                                <a:moveTo>
                                  <a:pt x="157975" y="0"/>
                                </a:moveTo>
                                <a:lnTo>
                                  <a:pt x="115659" y="157975"/>
                                </a:lnTo>
                                <a:lnTo>
                                  <a:pt x="0" y="42316"/>
                                </a:lnTo>
                                <a:lnTo>
                                  <a:pt x="15797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5" name="Shape 88"/>
                        <wps:cNvSpPr/>
                        <wps:spPr>
                          <a:xfrm>
                            <a:off x="2687538" y="64111"/>
                            <a:ext cx="244787" cy="254910"/>
                          </a:xfrm>
                          <a:custGeom>
                            <a:avLst/>
                            <a:gdLst/>
                            <a:ahLst/>
                            <a:cxnLst/>
                            <a:rect l="0" t="0" r="0" b="0"/>
                            <a:pathLst>
                              <a:path w="546710" h="559727">
                                <a:moveTo>
                                  <a:pt x="0" y="0"/>
                                </a:moveTo>
                                <a:lnTo>
                                  <a:pt x="39040" y="0"/>
                                </a:lnTo>
                                <a:lnTo>
                                  <a:pt x="39040" y="520674"/>
                                </a:lnTo>
                                <a:lnTo>
                                  <a:pt x="546710" y="520674"/>
                                </a:lnTo>
                                <a:lnTo>
                                  <a:pt x="546710" y="559727"/>
                                </a:lnTo>
                                <a:lnTo>
                                  <a:pt x="0" y="559727"/>
                                </a:ln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6" name="Shape 758"/>
                        <wps:cNvSpPr/>
                        <wps:spPr>
                          <a:xfrm>
                            <a:off x="2699371" y="93748"/>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7" name="Shape 759"/>
                        <wps:cNvSpPr/>
                        <wps:spPr>
                          <a:xfrm>
                            <a:off x="2699371" y="14710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8" name="Shape 760"/>
                        <wps:cNvSpPr/>
                        <wps:spPr>
                          <a:xfrm>
                            <a:off x="2699371" y="20045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0" name="Shape 761"/>
                        <wps:cNvSpPr/>
                        <wps:spPr>
                          <a:xfrm>
                            <a:off x="2699371" y="253810"/>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1" name="Shape 93"/>
                        <wps:cNvSpPr/>
                        <wps:spPr>
                          <a:xfrm>
                            <a:off x="2667004" y="2712483"/>
                            <a:ext cx="126094" cy="219639"/>
                          </a:xfrm>
                          <a:custGeom>
                            <a:avLst/>
                            <a:gdLst/>
                            <a:ahLst/>
                            <a:cxnLst/>
                            <a:rect l="0" t="0" r="0" b="0"/>
                            <a:pathLst>
                              <a:path w="281620" h="482279">
                                <a:moveTo>
                                  <a:pt x="141745" y="0"/>
                                </a:moveTo>
                                <a:cubicBezTo>
                                  <a:pt x="179743" y="0"/>
                                  <a:pt x="215367" y="14707"/>
                                  <a:pt x="242075" y="41402"/>
                                </a:cubicBezTo>
                                <a:lnTo>
                                  <a:pt x="281620" y="80946"/>
                                </a:lnTo>
                                <a:lnTo>
                                  <a:pt x="281620" y="129677"/>
                                </a:lnTo>
                                <a:lnTo>
                                  <a:pt x="217716" y="65774"/>
                                </a:lnTo>
                                <a:cubicBezTo>
                                  <a:pt x="197510" y="45593"/>
                                  <a:pt x="170536" y="34468"/>
                                  <a:pt x="141745" y="34468"/>
                                </a:cubicBezTo>
                                <a:cubicBezTo>
                                  <a:pt x="112954" y="34468"/>
                                  <a:pt x="85992" y="45593"/>
                                  <a:pt x="65786" y="65774"/>
                                </a:cubicBezTo>
                                <a:cubicBezTo>
                                  <a:pt x="45593" y="85966"/>
                                  <a:pt x="34468" y="112954"/>
                                  <a:pt x="34468" y="141745"/>
                                </a:cubicBezTo>
                                <a:cubicBezTo>
                                  <a:pt x="34468" y="170535"/>
                                  <a:pt x="45593" y="197510"/>
                                  <a:pt x="65786" y="217704"/>
                                </a:cubicBezTo>
                                <a:lnTo>
                                  <a:pt x="281620" y="433547"/>
                                </a:lnTo>
                                <a:lnTo>
                                  <a:pt x="281620" y="482279"/>
                                </a:lnTo>
                                <a:lnTo>
                                  <a:pt x="41427" y="242074"/>
                                </a:lnTo>
                                <a:cubicBezTo>
                                  <a:pt x="14719" y="215379"/>
                                  <a:pt x="0" y="179743"/>
                                  <a:pt x="0" y="141745"/>
                                </a:cubicBezTo>
                                <a:cubicBezTo>
                                  <a:pt x="0" y="103746"/>
                                  <a:pt x="14719" y="68110"/>
                                  <a:pt x="41427" y="41402"/>
                                </a:cubicBezTo>
                                <a:cubicBezTo>
                                  <a:pt x="68110" y="14707"/>
                                  <a:pt x="103746" y="0"/>
                                  <a:pt x="141745"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2" name="Shape 94"/>
                        <wps:cNvSpPr/>
                        <wps:spPr>
                          <a:xfrm>
                            <a:off x="2793098" y="2749348"/>
                            <a:ext cx="126086" cy="219596"/>
                          </a:xfrm>
                          <a:custGeom>
                            <a:avLst/>
                            <a:gdLst/>
                            <a:ahLst/>
                            <a:cxnLst/>
                            <a:rect l="0" t="0" r="0" b="0"/>
                            <a:pathLst>
                              <a:path w="281602" h="482185">
                                <a:moveTo>
                                  <a:pt x="0" y="0"/>
                                </a:moveTo>
                                <a:lnTo>
                                  <a:pt x="240121" y="240110"/>
                                </a:lnTo>
                                <a:cubicBezTo>
                                  <a:pt x="260862" y="260855"/>
                                  <a:pt x="273825" y="286482"/>
                                  <a:pt x="279010" y="313327"/>
                                </a:cubicBezTo>
                                <a:lnTo>
                                  <a:pt x="281602" y="340441"/>
                                </a:lnTo>
                                <a:lnTo>
                                  <a:pt x="281602" y="340447"/>
                                </a:lnTo>
                                <a:lnTo>
                                  <a:pt x="279010" y="367561"/>
                                </a:lnTo>
                                <a:cubicBezTo>
                                  <a:pt x="273825" y="394405"/>
                                  <a:pt x="260862" y="420029"/>
                                  <a:pt x="240121" y="440770"/>
                                </a:cubicBezTo>
                                <a:cubicBezTo>
                                  <a:pt x="213400" y="467478"/>
                                  <a:pt x="177777" y="482185"/>
                                  <a:pt x="139778" y="482185"/>
                                </a:cubicBezTo>
                                <a:cubicBezTo>
                                  <a:pt x="101780" y="482185"/>
                                  <a:pt x="66144" y="467478"/>
                                  <a:pt x="39436" y="440770"/>
                                </a:cubicBezTo>
                                <a:lnTo>
                                  <a:pt x="0" y="401333"/>
                                </a:lnTo>
                                <a:lnTo>
                                  <a:pt x="0" y="352601"/>
                                </a:lnTo>
                                <a:lnTo>
                                  <a:pt x="63807" y="416411"/>
                                </a:lnTo>
                                <a:cubicBezTo>
                                  <a:pt x="84000" y="436604"/>
                                  <a:pt x="110987" y="447717"/>
                                  <a:pt x="139778" y="447717"/>
                                </a:cubicBezTo>
                                <a:cubicBezTo>
                                  <a:pt x="168569" y="447717"/>
                                  <a:pt x="195557" y="436604"/>
                                  <a:pt x="215750" y="416411"/>
                                </a:cubicBezTo>
                                <a:cubicBezTo>
                                  <a:pt x="257621" y="374527"/>
                                  <a:pt x="257621" y="306366"/>
                                  <a:pt x="215750" y="264481"/>
                                </a:cubicBezTo>
                                <a:lnTo>
                                  <a:pt x="0" y="4873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3" name="Shape 95"/>
                        <wps:cNvSpPr/>
                        <wps:spPr>
                          <a:xfrm>
                            <a:off x="2669296" y="2720332"/>
                            <a:ext cx="175937" cy="173431"/>
                          </a:xfrm>
                          <a:custGeom>
                            <a:avLst/>
                            <a:gdLst/>
                            <a:ahLst/>
                            <a:cxnLst/>
                            <a:rect l="0" t="0" r="0" b="0"/>
                            <a:pathLst>
                              <a:path w="392938" h="380816">
                                <a:moveTo>
                                  <a:pt x="136632" y="0"/>
                                </a:moveTo>
                                <a:cubicBezTo>
                                  <a:pt x="168586" y="0"/>
                                  <a:pt x="200540" y="12122"/>
                                  <a:pt x="224777" y="36366"/>
                                </a:cubicBezTo>
                                <a:lnTo>
                                  <a:pt x="392938" y="204514"/>
                                </a:lnTo>
                                <a:lnTo>
                                  <a:pt x="216637" y="380816"/>
                                </a:lnTo>
                                <a:lnTo>
                                  <a:pt x="48476" y="212654"/>
                                </a:lnTo>
                                <a:cubicBezTo>
                                  <a:pt x="0" y="164179"/>
                                  <a:pt x="0" y="84842"/>
                                  <a:pt x="48476" y="36366"/>
                                </a:cubicBezTo>
                                <a:cubicBezTo>
                                  <a:pt x="72720" y="12122"/>
                                  <a:pt x="104677" y="0"/>
                                  <a:pt x="13663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4" name="Shape 763"/>
                        <wps:cNvSpPr/>
                        <wps:spPr>
                          <a:xfrm>
                            <a:off x="1003941" y="1426829"/>
                            <a:ext cx="29325" cy="175232"/>
                          </a:xfrm>
                          <a:custGeom>
                            <a:avLst/>
                            <a:gdLst/>
                            <a:ahLst/>
                            <a:cxnLst/>
                            <a:rect l="0" t="0" r="0" b="0"/>
                            <a:pathLst>
                              <a:path w="65494" h="384772">
                                <a:moveTo>
                                  <a:pt x="0" y="0"/>
                                </a:moveTo>
                                <a:lnTo>
                                  <a:pt x="65494" y="0"/>
                                </a:lnTo>
                                <a:lnTo>
                                  <a:pt x="65494"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5" name="Shape 766"/>
                        <wps:cNvSpPr/>
                        <wps:spPr>
                          <a:xfrm>
                            <a:off x="978284"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6" name="Shape 767"/>
                        <wps:cNvSpPr/>
                        <wps:spPr>
                          <a:xfrm>
                            <a:off x="1051592"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7" name="Shape 102"/>
                        <wps:cNvSpPr/>
                        <wps:spPr>
                          <a:xfrm>
                            <a:off x="1149824" y="1486487"/>
                            <a:ext cx="36898" cy="18763"/>
                          </a:xfrm>
                          <a:custGeom>
                            <a:avLst/>
                            <a:gdLst/>
                            <a:ahLst/>
                            <a:cxnLst/>
                            <a:rect l="0" t="0" r="0" b="0"/>
                            <a:pathLst>
                              <a:path w="82410" h="41199">
                                <a:moveTo>
                                  <a:pt x="41199" y="0"/>
                                </a:moveTo>
                                <a:cubicBezTo>
                                  <a:pt x="63957" y="0"/>
                                  <a:pt x="82410" y="18440"/>
                                  <a:pt x="82410" y="41199"/>
                                </a:cubicBezTo>
                                <a:lnTo>
                                  <a:pt x="0" y="41199"/>
                                </a:lnTo>
                                <a:cubicBezTo>
                                  <a:pt x="0" y="18440"/>
                                  <a:pt x="18453" y="0"/>
                                  <a:pt x="41199"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8" name="Shape 103"/>
                        <wps:cNvSpPr/>
                        <wps:spPr>
                          <a:xfrm>
                            <a:off x="1099241" y="1426830"/>
                            <a:ext cx="29325" cy="102292"/>
                          </a:xfrm>
                          <a:custGeom>
                            <a:avLst/>
                            <a:gdLst/>
                            <a:ahLst/>
                            <a:cxnLst/>
                            <a:rect l="0" t="0" r="0" b="0"/>
                            <a:pathLst>
                              <a:path w="65494" h="224612">
                                <a:moveTo>
                                  <a:pt x="0" y="0"/>
                                </a:moveTo>
                                <a:lnTo>
                                  <a:pt x="65494" y="0"/>
                                </a:lnTo>
                                <a:lnTo>
                                  <a:pt x="65494" y="181851"/>
                                </a:lnTo>
                                <a:cubicBezTo>
                                  <a:pt x="41148" y="192215"/>
                                  <a:pt x="19126" y="206870"/>
                                  <a:pt x="0" y="224612"/>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9" name="Shape 104"/>
                        <wps:cNvSpPr/>
                        <wps:spPr>
                          <a:xfrm>
                            <a:off x="1060750" y="1609516"/>
                            <a:ext cx="215042" cy="29827"/>
                          </a:xfrm>
                          <a:custGeom>
                            <a:avLst/>
                            <a:gdLst/>
                            <a:ahLst/>
                            <a:cxnLst/>
                            <a:rect l="0" t="0" r="0" b="0"/>
                            <a:pathLst>
                              <a:path w="480276" h="65494">
                                <a:moveTo>
                                  <a:pt x="32753" y="0"/>
                                </a:moveTo>
                                <a:lnTo>
                                  <a:pt x="447535" y="0"/>
                                </a:lnTo>
                                <a:cubicBezTo>
                                  <a:pt x="465620" y="0"/>
                                  <a:pt x="480276" y="14668"/>
                                  <a:pt x="480276" y="32753"/>
                                </a:cubicBezTo>
                                <a:cubicBezTo>
                                  <a:pt x="480276" y="50826"/>
                                  <a:pt x="465620" y="65494"/>
                                  <a:pt x="447535" y="65494"/>
                                </a:cubicBezTo>
                                <a:lnTo>
                                  <a:pt x="32753" y="65494"/>
                                </a:lnTo>
                                <a:cubicBezTo>
                                  <a:pt x="14668" y="65494"/>
                                  <a:pt x="0" y="50826"/>
                                  <a:pt x="0" y="32753"/>
                                </a:cubicBezTo>
                                <a:cubicBezTo>
                                  <a:pt x="0" y="14668"/>
                                  <a:pt x="14668" y="0"/>
                                  <a:pt x="3275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0" name="Shape 105"/>
                        <wps:cNvSpPr/>
                        <wps:spPr>
                          <a:xfrm>
                            <a:off x="1077250" y="1426833"/>
                            <a:ext cx="14659" cy="132165"/>
                          </a:xfrm>
                          <a:custGeom>
                            <a:avLst/>
                            <a:gdLst/>
                            <a:ahLst/>
                            <a:cxnLst/>
                            <a:rect l="0" t="0" r="0" b="0"/>
                            <a:pathLst>
                              <a:path w="32741" h="290207">
                                <a:moveTo>
                                  <a:pt x="0" y="0"/>
                                </a:moveTo>
                                <a:lnTo>
                                  <a:pt x="32741" y="0"/>
                                </a:lnTo>
                                <a:lnTo>
                                  <a:pt x="32741" y="241402"/>
                                </a:lnTo>
                                <a:cubicBezTo>
                                  <a:pt x="19812" y="256121"/>
                                  <a:pt x="8801" y="272504"/>
                                  <a:pt x="0" y="290207"/>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1" name="Shape 106"/>
                        <wps:cNvSpPr/>
                        <wps:spPr>
                          <a:xfrm>
                            <a:off x="1081523" y="1516342"/>
                            <a:ext cx="173503" cy="81089"/>
                          </a:xfrm>
                          <a:custGeom>
                            <a:avLst/>
                            <a:gdLst/>
                            <a:ahLst/>
                            <a:cxnLst/>
                            <a:rect l="0" t="0" r="0" b="0"/>
                            <a:pathLst>
                              <a:path w="387502" h="178054">
                                <a:moveTo>
                                  <a:pt x="193751" y="0"/>
                                </a:moveTo>
                                <a:cubicBezTo>
                                  <a:pt x="295440" y="0"/>
                                  <a:pt x="379158" y="78486"/>
                                  <a:pt x="387502" y="178054"/>
                                </a:cubicBezTo>
                                <a:lnTo>
                                  <a:pt x="0" y="178054"/>
                                </a:lnTo>
                                <a:cubicBezTo>
                                  <a:pt x="8344" y="78486"/>
                                  <a:pt x="92062" y="0"/>
                                  <a:pt x="193751"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2" name="Shape 112"/>
                        <wps:cNvSpPr/>
                        <wps:spPr>
                          <a:xfrm>
                            <a:off x="4853518" y="450820"/>
                            <a:ext cx="1046441" cy="1064325"/>
                          </a:xfrm>
                          <a:custGeom>
                            <a:avLst/>
                            <a:gdLst/>
                            <a:ahLst/>
                            <a:cxnLst/>
                            <a:rect l="0" t="0" r="0" b="0"/>
                            <a:pathLst>
                              <a:path w="2337130" h="2337029">
                                <a:moveTo>
                                  <a:pt x="0" y="2337029"/>
                                </a:moveTo>
                                <a:lnTo>
                                  <a:pt x="233713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3" name="Shape 113"/>
                        <wps:cNvSpPr/>
                        <wps:spPr>
                          <a:xfrm>
                            <a:off x="4853518" y="1513437"/>
                            <a:ext cx="1046448" cy="1064377"/>
                          </a:xfrm>
                          <a:custGeom>
                            <a:avLst/>
                            <a:gdLst/>
                            <a:ahLst/>
                            <a:cxnLst/>
                            <a:rect l="0" t="0" r="0" b="0"/>
                            <a:pathLst>
                              <a:path w="2337144" h="2337143">
                                <a:moveTo>
                                  <a:pt x="0" y="0"/>
                                </a:moveTo>
                                <a:lnTo>
                                  <a:pt x="2337144" y="2337143"/>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4" name="Shape 114"/>
                        <wps:cNvSpPr/>
                        <wps:spPr>
                          <a:xfrm>
                            <a:off x="4602002" y="1270225"/>
                            <a:ext cx="525354" cy="517700"/>
                          </a:xfrm>
                          <a:custGeom>
                            <a:avLst/>
                            <a:gdLst/>
                            <a:ahLst/>
                            <a:cxnLst/>
                            <a:rect l="0" t="0" r="0" b="0"/>
                            <a:pathLst>
                              <a:path w="1173328" h="1136758">
                                <a:moveTo>
                                  <a:pt x="607470" y="6717"/>
                                </a:moveTo>
                                <a:cubicBezTo>
                                  <a:pt x="681092" y="8955"/>
                                  <a:pt x="755688" y="26781"/>
                                  <a:pt x="826643" y="62059"/>
                                </a:cubicBezTo>
                                <a:cubicBezTo>
                                  <a:pt x="1060704" y="178429"/>
                                  <a:pt x="1173328" y="454832"/>
                                  <a:pt x="1086815" y="700615"/>
                                </a:cubicBezTo>
                                <a:cubicBezTo>
                                  <a:pt x="981914" y="998658"/>
                                  <a:pt x="639826" y="1136758"/>
                                  <a:pt x="355994" y="995661"/>
                                </a:cubicBezTo>
                                <a:cubicBezTo>
                                  <a:pt x="282677" y="959212"/>
                                  <a:pt x="221615" y="906850"/>
                                  <a:pt x="174549" y="844836"/>
                                </a:cubicBezTo>
                                <a:lnTo>
                                  <a:pt x="300419" y="778923"/>
                                </a:lnTo>
                                <a:lnTo>
                                  <a:pt x="126174" y="769004"/>
                                </a:lnTo>
                                <a:cubicBezTo>
                                  <a:pt x="107100" y="732251"/>
                                  <a:pt x="92952" y="693185"/>
                                  <a:pt x="82944" y="653015"/>
                                </a:cubicBezTo>
                                <a:lnTo>
                                  <a:pt x="40894" y="635743"/>
                                </a:lnTo>
                                <a:cubicBezTo>
                                  <a:pt x="13284" y="624415"/>
                                  <a:pt x="0" y="592652"/>
                                  <a:pt x="11392" y="565157"/>
                                </a:cubicBezTo>
                                <a:lnTo>
                                  <a:pt x="95822" y="357093"/>
                                </a:lnTo>
                                <a:cubicBezTo>
                                  <a:pt x="174508" y="133569"/>
                                  <a:pt x="386604" y="0"/>
                                  <a:pt x="607470" y="6717"/>
                                </a:cubicBezTo>
                                <a:close/>
                              </a:path>
                            </a:pathLst>
                          </a:custGeom>
                          <a:ln w="0" cap="flat">
                            <a:solidFill>
                              <a:srgbClr val="4D4D4D"/>
                            </a:solidFill>
                            <a:miter lim="100000"/>
                          </a:ln>
                        </wps:spPr>
                        <wps:style>
                          <a:lnRef idx="0">
                            <a:srgbClr val="000000">
                              <a:alpha val="0"/>
                            </a:srgbClr>
                          </a:lnRef>
                          <a:fillRef idx="1">
                            <a:srgbClr val="FFFFFF"/>
                          </a:fillRef>
                          <a:effectRef idx="0">
                            <a:scrgbClr r="0" g="0" b="0"/>
                          </a:effectRef>
                          <a:fontRef idx="none"/>
                        </wps:style>
                        <wps:bodyPr/>
                      </wps:wsp>
                      <wps:wsp>
                        <wps:cNvPr id="255" name="Shape 115"/>
                        <wps:cNvSpPr/>
                        <wps:spPr>
                          <a:xfrm>
                            <a:off x="4590801" y="1264257"/>
                            <a:ext cx="262724" cy="493940"/>
                          </a:xfrm>
                          <a:custGeom>
                            <a:avLst/>
                            <a:gdLst/>
                            <a:ahLst/>
                            <a:cxnLst/>
                            <a:rect l="0" t="0" r="0" b="0"/>
                            <a:pathLst>
                              <a:path w="586770" h="1084587">
                                <a:moveTo>
                                  <a:pt x="586770" y="0"/>
                                </a:moveTo>
                                <a:lnTo>
                                  <a:pt x="586770" y="43842"/>
                                </a:lnTo>
                                <a:lnTo>
                                  <a:pt x="537811" y="47692"/>
                                </a:lnTo>
                                <a:cubicBezTo>
                                  <a:pt x="357385" y="76281"/>
                                  <a:pt x="203516" y="201629"/>
                                  <a:pt x="141630" y="377451"/>
                                </a:cubicBezTo>
                                <a:lnTo>
                                  <a:pt x="56820" y="586467"/>
                                </a:lnTo>
                                <a:cubicBezTo>
                                  <a:pt x="49987" y="603003"/>
                                  <a:pt x="57862" y="621824"/>
                                  <a:pt x="74320" y="628593"/>
                                </a:cubicBezTo>
                                <a:lnTo>
                                  <a:pt x="126657" y="650082"/>
                                </a:lnTo>
                                <a:lnTo>
                                  <a:pt x="129337" y="660839"/>
                                </a:lnTo>
                                <a:cubicBezTo>
                                  <a:pt x="138226" y="696551"/>
                                  <a:pt x="150267" y="730155"/>
                                  <a:pt x="165189" y="760940"/>
                                </a:cubicBezTo>
                                <a:lnTo>
                                  <a:pt x="405905" y="774643"/>
                                </a:lnTo>
                                <a:lnTo>
                                  <a:pt x="233337" y="865029"/>
                                </a:lnTo>
                                <a:cubicBezTo>
                                  <a:pt x="277305" y="917303"/>
                                  <a:pt x="330188" y="958997"/>
                                  <a:pt x="390855" y="989159"/>
                                </a:cubicBezTo>
                                <a:cubicBezTo>
                                  <a:pt x="444176" y="1015658"/>
                                  <a:pt x="500133" y="1032369"/>
                                  <a:pt x="557843" y="1039074"/>
                                </a:cubicBezTo>
                                <a:lnTo>
                                  <a:pt x="586770" y="1040743"/>
                                </a:lnTo>
                                <a:lnTo>
                                  <a:pt x="586770" y="1084587"/>
                                </a:lnTo>
                                <a:lnTo>
                                  <a:pt x="552724" y="1082626"/>
                                </a:lnTo>
                                <a:cubicBezTo>
                                  <a:pt x="489952" y="1075345"/>
                                  <a:pt x="429114" y="1057190"/>
                                  <a:pt x="371183" y="1028377"/>
                                </a:cubicBezTo>
                                <a:cubicBezTo>
                                  <a:pt x="296710" y="991369"/>
                                  <a:pt x="233070" y="938461"/>
                                  <a:pt x="181991" y="871164"/>
                                </a:cubicBezTo>
                                <a:lnTo>
                                  <a:pt x="166357" y="850564"/>
                                </a:lnTo>
                                <a:lnTo>
                                  <a:pt x="244958" y="809403"/>
                                </a:lnTo>
                                <a:lnTo>
                                  <a:pt x="137389" y="803269"/>
                                </a:lnTo>
                                <a:lnTo>
                                  <a:pt x="131623" y="792170"/>
                                </a:lnTo>
                                <a:cubicBezTo>
                                  <a:pt x="114147" y="758463"/>
                                  <a:pt x="99949" y="721519"/>
                                  <a:pt x="89383" y="682213"/>
                                </a:cubicBezTo>
                                <a:lnTo>
                                  <a:pt x="57518" y="669119"/>
                                </a:lnTo>
                                <a:cubicBezTo>
                                  <a:pt x="18618" y="653130"/>
                                  <a:pt x="0" y="608642"/>
                                  <a:pt x="16053" y="569920"/>
                                </a:cubicBezTo>
                                <a:lnTo>
                                  <a:pt x="100419" y="361995"/>
                                </a:lnTo>
                                <a:cubicBezTo>
                                  <a:pt x="167405" y="171649"/>
                                  <a:pt x="334698" y="35463"/>
                                  <a:pt x="530916" y="4390"/>
                                </a:cubicBezTo>
                                <a:lnTo>
                                  <a:pt x="586770"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6" name="Shape 116"/>
                        <wps:cNvSpPr/>
                        <wps:spPr>
                          <a:xfrm>
                            <a:off x="4853525" y="1263190"/>
                            <a:ext cx="284976" cy="495776"/>
                          </a:xfrm>
                          <a:custGeom>
                            <a:avLst/>
                            <a:gdLst/>
                            <a:ahLst/>
                            <a:cxnLst/>
                            <a:rect l="0" t="0" r="0" b="0"/>
                            <a:pathLst>
                              <a:path w="636468" h="1088618">
                                <a:moveTo>
                                  <a:pt x="29802" y="0"/>
                                </a:moveTo>
                                <a:cubicBezTo>
                                  <a:pt x="115057" y="0"/>
                                  <a:pt x="197467" y="19469"/>
                                  <a:pt x="274721" y="57899"/>
                                </a:cubicBezTo>
                                <a:cubicBezTo>
                                  <a:pt x="519908" y="179781"/>
                                  <a:pt x="636468" y="465849"/>
                                  <a:pt x="545854" y="723316"/>
                                </a:cubicBezTo>
                                <a:cubicBezTo>
                                  <a:pt x="468955" y="941806"/>
                                  <a:pt x="261361" y="1088618"/>
                                  <a:pt x="29345" y="1088618"/>
                                </a:cubicBezTo>
                                <a:lnTo>
                                  <a:pt x="29332" y="1088618"/>
                                </a:lnTo>
                                <a:lnTo>
                                  <a:pt x="0" y="1086929"/>
                                </a:lnTo>
                                <a:lnTo>
                                  <a:pt x="0" y="1043086"/>
                                </a:lnTo>
                                <a:lnTo>
                                  <a:pt x="29332" y="1044778"/>
                                </a:lnTo>
                                <a:cubicBezTo>
                                  <a:pt x="242679" y="1044778"/>
                                  <a:pt x="433548" y="909764"/>
                                  <a:pt x="504274" y="708812"/>
                                </a:cubicBezTo>
                                <a:cubicBezTo>
                                  <a:pt x="587586" y="472135"/>
                                  <a:pt x="480436" y="209169"/>
                                  <a:pt x="255049" y="97117"/>
                                </a:cubicBezTo>
                                <a:cubicBezTo>
                                  <a:pt x="183955" y="61773"/>
                                  <a:pt x="108173" y="43840"/>
                                  <a:pt x="29802" y="43840"/>
                                </a:cubicBezTo>
                                <a:lnTo>
                                  <a:pt x="0" y="46184"/>
                                </a:lnTo>
                                <a:lnTo>
                                  <a:pt x="0" y="2342"/>
                                </a:lnTo>
                                <a:lnTo>
                                  <a:pt x="29802"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7" name="Shape 117"/>
                        <wps:cNvSpPr/>
                        <wps:spPr>
                          <a:xfrm>
                            <a:off x="4715773" y="1434793"/>
                            <a:ext cx="42818" cy="46141"/>
                          </a:xfrm>
                          <a:custGeom>
                            <a:avLst/>
                            <a:gdLst/>
                            <a:ahLst/>
                            <a:cxnLst/>
                            <a:rect l="0" t="0" r="0" b="0"/>
                            <a:pathLst>
                              <a:path w="95631" h="101316">
                                <a:moveTo>
                                  <a:pt x="51899" y="1975"/>
                                </a:moveTo>
                                <a:cubicBezTo>
                                  <a:pt x="59124" y="2634"/>
                                  <a:pt x="66383" y="5066"/>
                                  <a:pt x="73089" y="9507"/>
                                </a:cubicBezTo>
                                <a:cubicBezTo>
                                  <a:pt x="87985" y="19388"/>
                                  <a:pt x="95631" y="38146"/>
                                  <a:pt x="91846" y="55557"/>
                                </a:cubicBezTo>
                                <a:cubicBezTo>
                                  <a:pt x="85039" y="86901"/>
                                  <a:pt x="49352" y="101316"/>
                                  <a:pt x="22543" y="83536"/>
                                </a:cubicBezTo>
                                <a:cubicBezTo>
                                  <a:pt x="7645" y="73668"/>
                                  <a:pt x="0" y="54897"/>
                                  <a:pt x="3772" y="37485"/>
                                </a:cubicBezTo>
                                <a:cubicBezTo>
                                  <a:pt x="8877" y="13978"/>
                                  <a:pt x="30228" y="0"/>
                                  <a:pt x="51899" y="1975"/>
                                </a:cubicBez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B988BE2" id="Group 71" o:spid="_x0000_s1026" style="position:absolute;margin-left:.3pt;margin-top:33.65pt;width:499.35pt;height:239.55pt;z-index:-251657216" coordsize="63417,3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">
                <v:shape id="Shape 8" o:spid="_x0000_s1027" style="position:absolute;left:72;top:74;width:29765;height:30274;visibility:visible;mso-wrap-style:square;v-text-anchor:top" coordsize="6647637,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" path="m,6647637r6647637,l6647637,,,,,6647637xe" filled="f" strokecolor="#4d4d4d" strokeweight="1.61008mm">
                  <v:stroke miterlimit="1" joinstyle="miter"/>
                  <v:path arrowok="t" textboxrect="0,0,6647637,6647637"/>
                </v:shape>
                <v:shape id="Shape 10" o:spid="_x0000_s1028" style="position:absolute;left:33652;top:74;width:29765;height:30274;visibility:visible;mso-wrap-style:square;v-text-anchor:top" coordsize="6647636,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" path="m3323818,6647637v1832762,,3323818,-1491056,3323818,-3323818c6647636,1491069,5156580,,3323818,,1491056,,,1491069,,3323819,,5156581,1491056,6647637,3323818,6647637xe" filled="f" strokecolor="#4d4d4d" strokeweight="1.61008mm">
                  <v:stroke miterlimit="1" joinstyle="miter"/>
                  <v:path arrowok="t" textboxrect="0,0,6647636,6647637"/>
                </v:shape>
                <v:shape id="Shape 11" o:spid="_x0000_s1029" style="position:absolute;width:14955;height:15151;visibility:visible;mso-wrap-style:square;v-text-anchor:top" coordsize="3340100,3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" path="m,l3340100,3326930e" filled="f" strokecolor="#4d4d4d" strokeweight=".71156mm">
                  <v:stroke miterlimit="1" joinstyle="miter"/>
                  <v:path arrowok="t" textboxrect="0,0,3340100,3326930"/>
                </v:shape>
                <v:shape id="Shape 12" o:spid="_x0000_s1030" style="position:absolute;top:15151;width:14955;height:15271;visibility:visible;mso-wrap-style:square;v-text-anchor:top" coordsize="3340100,3353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" path="m,3353156l3340100,e" filled="f" strokecolor="#4d4d4d" strokeweight=".71156mm">
                  <v:stroke miterlimit="1" joinstyle="miter"/>
                  <v:path arrowok="t" textboxrect="0,0,3340100,3353156"/>
                </v:shape>
                <v:shape id="Shape 13" o:spid="_x0000_s1031" style="position:absolute;left:32086;top:15151;width:16449;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" path="m3673589,l,e" filled="f" strokecolor="#4d4d4d" strokeweight=".71156mm">
                  <v:stroke miterlimit="1" joinstyle="miter"/>
                  <v:path arrowok="t" textboxrect="0,0,3673589,0"/>
                </v:shape>
                <v:shape id="Shape 14" o:spid="_x0000_s1032" style="position:absolute;left:14955;top:15151;width:16448;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" path="m3673589,l,e" filled="f" strokecolor="#4d4d4d" strokeweight=".71156mm">
                  <v:stroke miterlimit="1" joinstyle="miter"/>
                  <v:path arrowok="t" textboxrect="0,0,3673589,0"/>
                </v:shape>
                <v:shape id="Shape 15" o:spid="_x0000_s1033" style="position:absolute;left:31134;top:14846;width:450;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" path="m,l100711,67005,,134010,,xe" fillcolor="#181717" strokecolor="#4d4d4d" strokeweight="0">
                  <v:stroke miterlimit="1" joinstyle="miter"/>
                  <v:path arrowok="t" textboxrect="0,0,100711,134010"/>
                </v:shape>
                <v:shape id="Shape 16" o:spid="_x0000_s1034" style="position:absolute;left:31906;top:14846;width:451;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" path="m100711,r,134010l,67005,100711,xe" fillcolor="#181717" strokecolor="#4d4d4d" strokeweight="0">
                  <v:stroke miterlimit="1" joinstyle="miter"/>
                  <v:path arrowok="t" textboxrect="0,0,100711,134010"/>
                </v:shape>
                <v:shape id="Shape 61" o:spid="_x0000_s1035" style="position:absolute;left:34759;top:16583;width:1142;height:490;visibility:visible;mso-wrap-style:square;v-text-anchor:top" coordsize="255092,1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" path="m127546,c238049,,255092,107709,255092,107709r-48184,c206908,107709,195580,45352,127546,45352v-68021,,-79362,62357,-79362,62357l,107709c,107709,17056,,127546,xe" fillcolor="#4d4d4d" strokecolor="#4d4d4d" strokeweight="0">
                  <v:stroke endcap="round"/>
                  <v:path arrowok="t" textboxrect="0,0,255092,107709"/>
                </v:shape>
                <v:shape id="Shape 62" o:spid="_x0000_s1036" style="position:absolute;left:35533;top:15911;width:330;height:336;visibility:visible;mso-wrap-style:square;v-text-anchor:top" coordsize="73685,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" path="m36843,c57201,,73685,16497,73685,36855v,20345,-16497,36843,-36842,36843c16484,73698,,57200,,36855,,16497,16484,,36843,xe" fillcolor="#4d4d4d" strokecolor="#4d4d4d" strokeweight="0">
                  <v:stroke endcap="round"/>
                  <v:path arrowok="t" textboxrect="0,0,73685,73698"/>
                </v:shape>
                <v:shape id="Shape 63" o:spid="_x0000_s1037" style="position:absolute;left:34797;top:15911;width:330;height:336;visibility:visible;mso-wrap-style:square;v-text-anchor:top" coordsize="73698,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" path="m36843,c57201,,73698,16497,73698,36855v,20345,-16497,36843,-36855,36843c16497,73698,,57200,,36855,,16497,16497,,36843,xe" fillcolor="#4d4d4d" strokecolor="#4d4d4d" strokeweight="0">
                  <v:stroke endcap="round"/>
                  <v:path arrowok="t" textboxrect="0,0,73698,73698"/>
                </v:shape>
                <v:shape id="Shape 64" o:spid="_x0000_s1038" style="position:absolute;left:34479;top:14082;width:1445;height:583;visibility:visible;mso-wrap-style:square;v-text-anchor:top" coordsize="322770,12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" path="m,l47307,v,,19483,83477,114085,83477c255994,83477,275475,,275475,r47295,c322770,,292164,128003,161392,128003,29223,128003,,,,xe" fillcolor="#4d4d4d" strokecolor="#4d4d4d" strokeweight="0">
                  <v:stroke endcap="round"/>
                  <v:path arrowok="t" textboxrect="0,0,322770,128003"/>
                </v:shape>
                <v:shape id="Shape 65" o:spid="_x0000_s1039" style="position:absolute;left:35401;top:13398;width:324;height:330;visibility:visible;mso-wrap-style:square;v-text-anchor:top" coordsize="72351,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" path="m36182,c56159,,72351,16192,72351,36182v,19977,-16192,36170,-36169,36170c16205,72352,,56159,,36182,,16192,16205,,36182,xe" fillcolor="#4d4d4d" strokecolor="#4d4d4d" strokeweight="0">
                  <v:stroke endcap="round"/>
                  <v:path arrowok="t" textboxrect="0,0,72351,72352"/>
                </v:shape>
                <v:shape id="Shape 66" o:spid="_x0000_s1040" style="position:absolute;left:34678;top:13398;width:324;height:330;visibility:visible;mso-wrap-style:square;v-text-anchor:top" coordsize="72340,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" path="m36170,c56147,,72340,16192,72340,36182v,19977,-16193,36170,-36170,36170c16205,72352,,56159,,36182,,16192,16193,,36170,xe" fillcolor="#4d4d4d" strokecolor="#4d4d4d" strokeweight="0">
                  <v:stroke endcap="round"/>
                  <v:path arrowok="t" textboxrect="0,0,72340,72352"/>
                </v:shape>
                <v:shape id="Shape 67" o:spid="_x0000_s1041" style="position:absolute;left:51399;top:14010;width:643;height:594;visibility:visible;mso-wrap-style:square;v-text-anchor:top" coordsize="143548,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" path="m117869,r25679,22962l47637,130289,,82639,24358,58268,46228,80137,117869,xe" fillcolor="#4d4d4d" strokecolor="#4d4d4d" strokeweight="0">
                  <v:stroke endcap="round"/>
                  <v:path arrowok="t" textboxrect="0,0,143548,130289"/>
                </v:shape>
                <v:shape id="Shape 68" o:spid="_x0000_s1042" style="position:absolute;left:51399;top:14756;width:643;height:593;visibility:visible;mso-wrap-style:square;v-text-anchor:top" coordsize="143560,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" path="m117856,r25704,22949l47637,130289,,82639,24358,58280,46228,80137,117856,xe" fillcolor="#4d4d4d" strokecolor="#4d4d4d" strokeweight="0">
                  <v:stroke endcap="round"/>
                  <v:path arrowok="t" textboxrect="0,0,143560,130289"/>
                </v:shape>
                <v:shape id="Shape 69" o:spid="_x0000_s1043" style="position:absolute;left:51417;top:15573;width:289;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" path="m64630,r,34468c48006,34468,34468,47993,34468,64618v,16637,13538,30162,30162,30162l64630,129248c29006,129248,,100254,,64618,,28994,29006,,64630,xe" fillcolor="#4d4d4d" strokecolor="#4d4d4d" strokeweight="0">
                  <v:stroke endcap="round"/>
                  <v:path arrowok="t" textboxrect="0,0,64630,129248"/>
                </v:shape>
                <v:shape id="Shape 70" o:spid="_x0000_s1044" style="position:absolute;left:51706;top:15573;width:290;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" path="m,c35624,,64630,28994,64630,64618v,35636,-29006,64630,-64630,64630l,94780v16624,,30163,-13525,30163,-30162c30163,47993,16624,34468,,34468l,xe" fillcolor="#4d4d4d" strokecolor="#4d4d4d" strokeweight="0">
                  <v:stroke endcap="round"/>
                  <v:path arrowok="t" textboxrect="0,0,64630,129248"/>
                </v:shape>
                <v:shape id="Shape 752" o:spid="_x0000_s1045" style="position:absolute;left:52319;top:14259;width:1440;height:235;visibility:visible;mso-wrap-style:square;v-text-anchor:top" coordsize="321678,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" path="m,l321678,r,51689l,51689,,e" fillcolor="#4d4d4d" strokecolor="#4d4d4d" strokeweight="0">
                  <v:stroke endcap="round"/>
                  <v:path arrowok="t" textboxrect="0,0,321678,51689"/>
                </v:shape>
                <v:shape id="Shape 753" o:spid="_x0000_s1046" style="position:absolute;left:52319;top:15004;width:1440;height:236;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" path="m,l321678,r,51702l,51702,,e" fillcolor="#4d4d4d" strokecolor="#4d4d4d" strokeweight="0">
                  <v:stroke endcap="round"/>
                  <v:path arrowok="t" textboxrect="0,0,321678,51702"/>
                </v:shape>
                <v:shape id="Shape 754" o:spid="_x0000_s1047" style="position:absolute;left:52319;top:15750;width:1440;height:235;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" path="m,l321678,r,51702l,51702,,e" fillcolor="#4d4d4d" strokecolor="#4d4d4d" strokeweight="0">
                  <v:stroke endcap="round"/>
                  <v:path arrowok="t" textboxrect="0,0,321678,51702"/>
                </v:shape>
                <v:shape id="Shape 755" o:spid="_x0000_s1048" style="position:absolute;left:12769;top:14079;width:4372;height:767;visibility:visible;mso-wrap-style:square;v-text-anchor:top" coordsize="976478,16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" path="m,l976478,r,168415l,168415,,e" strokecolor="#4d4d4d" strokeweight="0">
                  <v:stroke endcap="round"/>
                  <v:path arrowok="t" textboxrect="0,0,976478,168415"/>
                </v:shape>
                <v:shape id="Shape 75" o:spid="_x0000_s1049" style="position:absolute;left:12671;top:13978;width:2284;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" path="m,l510070,r,44221l43650,44221r,124194l510070,168415r,44234l,212649,,xe" fillcolor="black" strokecolor="#4d4d4d" strokeweight="0">
                  <v:stroke endcap="round"/>
                  <v:path arrowok="t" textboxrect="0,0,510070,212649"/>
                </v:shape>
                <v:shape id="Shape 76" o:spid="_x0000_s1050" style="position:absolute;left:14955;top:13978;width:2283;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" path="m,l510070,r,212649l,212649,,168415r466420,l466420,44221,,44221,,xe" fillcolor="black" strokecolor="#4d4d4d" strokeweight="0">
                  <v:stroke endcap="round"/>
                  <v:path arrowok="t" textboxrect="0,0,510070,212649"/>
                </v:shape>
                <v:shape id="Shape 756" o:spid="_x0000_s1051" style="position:absolute;left:12983;top:14923;width:3869;height:2691;visibility:visible;mso-wrap-style:square;v-text-anchor:top" coordsize="864273,5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" path="m,l864273,r,590855l,590855,,e" strokecolor="#4d4d4d" strokeweight="0">
                  <v:stroke endcap="round"/>
                  <v:path arrowok="t" textboxrect="0,0,864273,590855"/>
                </v:shape>
                <v:shape id="Shape 78" o:spid="_x0000_s1052" style="position:absolute;left:12885;top:14923;width:4065;height:2792;visibility:visible;mso-wrap-style:square;v-text-anchor:top" coordsize="907923,61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" path="m,l43650,r,568731l864273,568731,864273,r43650,l907923,612965,,612965,,xe" fillcolor="black" strokecolor="#4d4d4d" strokeweight="0">
                  <v:stroke endcap="round"/>
                  <v:path arrowok="t" textboxrect="0,0,907923,612965"/>
                </v:shape>
                <v:shape id="Shape 757" o:spid="_x0000_s1053" style="position:absolute;left:14820;top:14055;width:195;height:3627;visibility:visible;mso-wrap-style:square;v-text-anchor:top" coordsize="43650,79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" path="m,l43650,r,796315l,796315,,e" fillcolor="black" strokecolor="#4d4d4d" strokeweight="0">
                  <v:stroke endcap="round"/>
                  <v:path arrowok="t" textboxrect="0,0,43650,796315"/>
                </v:shape>
                <v:shape id="Shape 80" o:spid="_x0000_s1054" style="position:absolute;left:14942;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" path="m112027,v62534,,111455,49644,111455,113018c223482,176390,173355,226035,110808,226035l,226035,,113589c,50216,49479,,112027,xe" strokecolor="#4d4d4d" strokeweight="0">
                  <v:stroke endcap="round"/>
                  <v:path arrowok="t" textboxrect="0,0,223482,226035"/>
                </v:shape>
                <v:shape id="Shape 81" o:spid="_x0000_s1055" style="position:absolute;left:14844;top:12670;width:598;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" path="m133566,r,44262l98412,51286c65931,64992,43650,97213,43650,135684r,90323l132639,226007r927,-183l133566,270150r-927,91l,270241,,135684c,69098,45020,15133,106548,2682l133566,xe" fillcolor="black" strokecolor="#4d4d4d" strokeweight="0">
                  <v:stroke endcap="round"/>
                  <v:path arrowok="t" textboxrect="0,0,133566,270241"/>
                </v:shape>
                <v:shape id="Shape 82" o:spid="_x0000_s1056" style="position:absolute;left:15442;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" path="m279,c75019,,133566,59360,133566,135128v,66308,-45234,120044,-107063,132442l,270178,,225852r34757,-6853c67470,205380,89916,173361,89916,135128,89916,84163,50546,44234,279,44234l,44290,,28,279,xe" fillcolor="black" strokecolor="#4d4d4d" strokeweight="0">
                  <v:stroke endcap="round"/>
                  <v:path arrowok="t" textboxrect="0,0,133566,270178"/>
                </v:shape>
                <v:shape id="Shape 83" o:spid="_x0000_s1057" style="position:absolute;left:13917;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" path="m111455,v62548,,112027,50216,112027,113589l223482,226035r-110807,c50127,226035,,176390,,113018,,49644,48921,,111455,xe" strokecolor="#4d4d4d" strokeweight="0">
                  <v:stroke endcap="round"/>
                  <v:path arrowok="t" textboxrect="0,0,223482,226035"/>
                </v:shape>
                <v:shape id="Shape 84" o:spid="_x0000_s1058" style="position:absolute;left:13819;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" path="m133286,r280,28l133566,44290r-280,-56c83033,44234,43650,84163,43650,135128v,38233,22446,70252,55159,83871l133566,225852r,44326l107066,267570c45243,255172,,201436,,135128,,59360,58547,,133286,xe" fillcolor="black" strokecolor="#4d4d4d" strokeweight="0">
                  <v:stroke endcap="round"/>
                  <v:path arrowok="t" textboxrect="0,0,133566,270178"/>
                </v:shape>
                <v:shape id="Shape 85" o:spid="_x0000_s1059" style="position:absolute;left:14417;top:12670;width:599;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" path="m,l27021,2682c88556,15133,133566,69098,133566,135684r,134557l927,270241,,270150,,225824r927,183l89916,226007r,-90323c89916,97213,67635,64992,35154,51286l,44262,,xe" fillcolor="black" strokecolor="#4d4d4d" strokeweight="0">
                  <v:stroke endcap="round"/>
                  <v:path arrowok="t" textboxrect="0,0,133566,270241"/>
                </v:shape>
                <v:shape id="Shape 86" o:spid="_x0000_s1060" style="position:absolute;left:27175;top:1641;width:1750;height:1021;visibility:visible;mso-wrap-style:square;v-text-anchor:top" coordsize="390830,22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" path="m349415,r41415,41415l262852,169406,179553,86106,41415,224231,,182817,179553,3277r83299,83299l349415,xe" fillcolor="#4d4d4d" strokecolor="#4d4d4d" strokeweight="0">
                  <v:stroke endcap="round"/>
                  <v:path arrowok="t" textboxrect="0,0,390830,224231"/>
                </v:shape>
                <v:shape id="Shape 87" o:spid="_x0000_s1061" style="position:absolute;left:28498;top:1356;width:707;height:720;visibility:visible;mso-wrap-style:square;v-text-anchor:top" coordsize="157975,15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" path="m157975,l115659,157975,,42316,157975,xe" fillcolor="#4d4d4d" strokecolor="#4d4d4d" strokeweight="0">
                  <v:stroke endcap="round"/>
                  <v:path arrowok="t" textboxrect="0,0,157975,157975"/>
                </v:shape>
                <v:shape id="Shape 88" o:spid="_x0000_s1062" style="position:absolute;left:26875;top:641;width:2448;height:2549;visibility:visible;mso-wrap-style:square;v-text-anchor:top" coordsize="546710,559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" path="m,l39040,r,520674l546710,520674r,39053l,559727,,xe" fillcolor="#4d4d4d" strokecolor="#4d4d4d" strokeweight="0">
                  <v:stroke endcap="round"/>
                  <v:path arrowok="t" textboxrect="0,0,546710,559727"/>
                </v:shape>
                <v:shape id="Shape 758" o:spid="_x0000_s1063" style="position:absolute;left:26993;top:937;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" path="m,l44742,r,39053l,39053,,e" fillcolor="#4d4d4d" strokecolor="#4d4d4d" strokeweight="0">
                  <v:stroke endcap="round"/>
                  <v:path arrowok="t" textboxrect="0,0,44742,39053"/>
                </v:shape>
                <v:shape id="Shape 759" o:spid="_x0000_s1064" style="position:absolute;left:26993;top:1471;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" path="m,l44742,r,39053l,39053,,e" fillcolor="#4d4d4d" strokecolor="#4d4d4d" strokeweight="0">
                  <v:stroke endcap="round"/>
                  <v:path arrowok="t" textboxrect="0,0,44742,39053"/>
                </v:shape>
                <v:shape id="Shape 760" o:spid="_x0000_s1065" style="position:absolute;left:26993;top:2004;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" path="m,l44742,r,39053l,39053,,e" fillcolor="#4d4d4d" strokecolor="#4d4d4d" strokeweight="0">
                  <v:stroke endcap="round"/>
                  <v:path arrowok="t" textboxrect="0,0,44742,39053"/>
                </v:shape>
                <v:shape id="Shape 761" o:spid="_x0000_s1066" style="position:absolute;left:26993;top:2538;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" path="m,l44742,r,39053l,39053,,e" fillcolor="#4d4d4d" strokecolor="#4d4d4d" strokeweight="0">
                  <v:stroke endcap="round"/>
                  <v:path arrowok="t" textboxrect="0,0,44742,39053"/>
                </v:shape>
                <v:shape id="Shape 93" o:spid="_x0000_s1067" style="position:absolute;left:26670;top:27124;width:1260;height:2197;visibility:visible;mso-wrap-style:square;v-text-anchor:top" coordsize="281620,48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" path="m141745,v37998,,73622,14707,100330,41402l281620,80946r,48731l217716,65774c197510,45593,170536,34468,141745,34468v-28791,,-55753,11125,-75959,31306c45593,85966,34468,112954,34468,141745v,28790,11125,55765,31318,75959l281620,433547r,48732l41427,242074c14719,215379,,179743,,141745,,103746,14719,68110,41427,41402,68110,14707,103746,,141745,xe" fillcolor="black" strokecolor="#4d4d4d" strokeweight="0">
                  <v:stroke endcap="round"/>
                  <v:path arrowok="t" textboxrect="0,0,281620,482279"/>
                </v:shape>
                <v:shape id="Shape 94" o:spid="_x0000_s1068" style="position:absolute;left:27930;top:27493;width:1261;height:2196;visibility:visible;mso-wrap-style:square;v-text-anchor:top" coordsize="281602,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" path="m,l240121,240110v20741,20745,33704,46372,38889,73217l281602,340441r,6l279010,367561v-5185,26844,-18148,52468,-38889,73209c213400,467478,177777,482185,139778,482185v-37998,,-73634,-14707,-100342,-41415l,401333,,352601r63807,63810c84000,436604,110987,447717,139778,447717v28791,,55779,-11113,75972,-31306c257621,374527,257621,306366,215750,264481l,48731,,xe" fillcolor="black" strokecolor="#4d4d4d" strokeweight="0">
                  <v:stroke endcap="round"/>
                  <v:path arrowok="t" textboxrect="0,0,281602,482185"/>
                </v:shape>
                <v:shape id="Shape 95" o:spid="_x0000_s1069" style="position:absolute;left:26692;top:27203;width:1760;height:1734;visibility:visible;mso-wrap-style:square;v-text-anchor:top" coordsize="392938,3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" path="m136632,v31954,,63908,12122,88145,36366l392938,204514,216637,380816,48476,212654c,164179,,84842,48476,36366,72720,12122,104677,,136632,xe" fillcolor="#4d4d4d" strokecolor="#4d4d4d" strokeweight="0">
                  <v:stroke endcap="round"/>
                  <v:path arrowok="t" textboxrect="0,0,392938,380816"/>
                </v:shape>
                <v:shape id="Shape 763" o:spid="_x0000_s1070" style="position:absolute;left:10039;top:14268;width:293;height:1752;visibility:visible;mso-wrap-style:square;v-text-anchor:top" coordsize="65494,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" path="m,l65494,r,384772l,384772,,e" fillcolor="#4d4d4d" strokecolor="#4d4d4d" strokeweight="0">
                  <v:stroke endcap="round"/>
                  <v:path arrowok="t" textboxrect="0,0,65494,384772"/>
                </v:shape>
                <v:shape id="Shape 766" o:spid="_x0000_s1071" style="position:absolute;left:9782;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" path="m,l32741,r,384772l,384772,,e" fillcolor="#4d4d4d" strokecolor="#4d4d4d" strokeweight="0">
                  <v:stroke endcap="round"/>
                  <v:path arrowok="t" textboxrect="0,0,32741,384772"/>
                </v:shape>
                <v:shape id="Shape 767" o:spid="_x0000_s1072" style="position:absolute;left:10515;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" path="m,l32741,r,384772l,384772,,e" fillcolor="#4d4d4d" strokecolor="#4d4d4d" strokeweight="0">
                  <v:stroke endcap="round"/>
                  <v:path arrowok="t" textboxrect="0,0,32741,384772"/>
                </v:shape>
                <v:shape id="Shape 102" o:spid="_x0000_s1073" style="position:absolute;left:11498;top:14864;width:369;height:188;visibility:visible;mso-wrap-style:square;v-text-anchor:top" coordsize="82410,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" path="m41199,c63957,,82410,18440,82410,41199l,41199c,18440,18453,,41199,xe" fillcolor="#4d4d4d" strokecolor="#4d4d4d" strokeweight="0">
                  <v:stroke endcap="round"/>
                  <v:path arrowok="t" textboxrect="0,0,82410,41199"/>
                </v:shape>
                <v:shape id="Shape 103" o:spid="_x0000_s1074" style="position:absolute;left:10992;top:14268;width:293;height:1023;visibility:visible;mso-wrap-style:square;v-text-anchor:top" coordsize="65494,2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" path="m,l65494,r,181851c41148,192215,19126,206870,,224612l,xe" fillcolor="#4d4d4d" strokecolor="#4d4d4d" strokeweight="0">
                  <v:stroke endcap="round"/>
                  <v:path arrowok="t" textboxrect="0,0,65494,224612"/>
                </v:shape>
                <v:shape id="Shape 104" o:spid="_x0000_s1075" style="position:absolute;left:10607;top:16095;width:2150;height:298;visibility:visible;mso-wrap-style:square;v-text-anchor:top" coordsize="480276,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" path="m32753,l447535,v18085,,32741,14668,32741,32753c480276,50826,465620,65494,447535,65494r-414782,c14668,65494,,50826,,32753,,14668,14668,,32753,xe" fillcolor="#4d4d4d" strokecolor="#4d4d4d" strokeweight="0">
                  <v:stroke endcap="round"/>
                  <v:path arrowok="t" textboxrect="0,0,480276,65494"/>
                </v:shape>
                <v:shape id="Shape 105" o:spid="_x0000_s1076" style="position:absolute;left:10772;top:14268;width:147;height:1321;visibility:visible;mso-wrap-style:square;v-text-anchor:top" coordsize="32741,29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" path="m,l32741,r,241402c19812,256121,8801,272504,,290207l,xe" fillcolor="#4d4d4d" strokecolor="#4d4d4d" strokeweight="0">
                  <v:stroke endcap="round"/>
                  <v:path arrowok="t" textboxrect="0,0,32741,290207"/>
                </v:shape>
                <v:shape id="Shape 106" o:spid="_x0000_s1077" style="position:absolute;left:10815;top:15163;width:1735;height:811;visibility:visible;mso-wrap-style:square;v-text-anchor:top" coordsize="387502,1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" path="m193751,c295440,,379158,78486,387502,178054l,178054c8344,78486,92062,,193751,xe" fillcolor="#4d4d4d" strokecolor="#4d4d4d" strokeweight="0">
                  <v:stroke endcap="round"/>
                  <v:path arrowok="t" textboxrect="0,0,387502,178054"/>
                </v:shape>
                <v:shape id="Shape 112" o:spid="_x0000_s1078" style="position:absolute;left:48535;top:4508;width:10464;height:10643;visibility:visible;mso-wrap-style:square;v-text-anchor:top" coordsize="2337130,233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" path="m,2337029l2337130,e" filled="f" strokecolor="#4d4d4d" strokeweight=".71156mm">
                  <v:stroke miterlimit="1" joinstyle="miter"/>
                  <v:path arrowok="t" textboxrect="0,0,2337130,2337029"/>
                </v:shape>
                <v:shape id="Shape 113" o:spid="_x0000_s1079" style="position:absolute;left:48535;top:15134;width:10464;height:10644;visibility:visible;mso-wrap-style:square;v-text-anchor:top" coordsize="2337144,233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" path="m,l2337144,2337143e" filled="f" strokecolor="#4d4d4d" strokeweight=".71156mm">
                  <v:stroke miterlimit="1" joinstyle="miter"/>
                  <v:path arrowok="t" textboxrect="0,0,2337144,2337143"/>
                </v:shape>
                <v:shape id="Shape 114" o:spid="_x0000_s1080" style="position:absolute;left:46020;top:12702;width:5253;height:5177;visibility:visible;mso-wrap-style:square;v-text-anchor:top" coordsize="1173328,113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" path="m607470,6717v73622,2238,148218,20064,219173,55342c1060704,178429,1173328,454832,1086815,700615,981914,998658,639826,1136758,355994,995661,282677,959212,221615,906850,174549,844836l300419,778923,126174,769004c107100,732251,92952,693185,82944,653015l40894,635743c13284,624415,,592652,11392,565157l95822,357093c174508,133569,386604,,607470,6717xe" strokecolor="#4d4d4d" strokeweight="0">
                  <v:stroke miterlimit="1" joinstyle="miter"/>
                  <v:path arrowok="t" textboxrect="0,0,1173328,1136758"/>
                </v:shape>
                <v:shape id="Shape 115" o:spid="_x0000_s1081" style="position:absolute;left:45908;top:12642;width:2627;height:4939;visibility:visible;mso-wrap-style:square;v-text-anchor:top" coordsize="586770,108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" path="m586770,r,43842l537811,47692c357385,76281,203516,201629,141630,377451l56820,586467v-6833,16536,1042,35357,17500,42126l126657,650082r2680,10757c138226,696551,150267,730155,165189,760940r240716,13703l233337,865029v43968,52274,96851,93968,157518,124130c444176,1015658,500133,1032369,557843,1039074r28927,1669l586770,1084587r-34046,-1961c489952,1075345,429114,1057190,371183,1028377,296710,991369,233070,938461,181991,871164l166357,850564r78601,-41161l137389,803269r-5766,-11099c114147,758463,99949,721519,89383,682213l57518,669119c18618,653130,,608642,16053,569920l100419,361995c167405,171649,334698,35463,530916,4390l586770,xe" fillcolor="#4d4d4d" strokecolor="#4d4d4d" strokeweight="0">
                  <v:stroke miterlimit="1" joinstyle="miter"/>
                  <v:path arrowok="t" textboxrect="0,0,586770,1084587"/>
                </v:shape>
                <v:shape id="Shape 116" o:spid="_x0000_s1082" style="position:absolute;left:48535;top:12631;width:2850;height:4958;visibility:visible;mso-wrap-style:square;v-text-anchor:top" coordsize="636468,10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" path="m29802,v85255,,167665,19469,244919,57899c519908,179781,636468,465849,545854,723316,468955,941806,261361,1088618,29345,1088618r-13,l,1086929r,-43843l29332,1044778v213347,,404216,-135014,474942,-335966c587586,472135,480436,209169,255049,97117,183955,61773,108173,43840,29802,43840l,46184,,2342,29802,xe" fillcolor="#4d4d4d" strokecolor="#4d4d4d" strokeweight="0">
                  <v:stroke miterlimit="1" joinstyle="miter"/>
                  <v:path arrowok="t" textboxrect="0,0,636468,1088618"/>
                </v:shape>
                <v:shape id="Shape 117" o:spid="_x0000_s1083" style="position:absolute;left:47157;top:14347;width:428;height:462;visibility:visible;mso-wrap-style:square;v-text-anchor:top" coordsize="95631,1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" path="m51899,1975v7225,659,14484,3091,21190,7532c87985,19388,95631,38146,91846,55557,85039,86901,49352,101316,22543,83536,7645,73668,,54897,3772,37485,8877,13978,30228,,51899,1975xe" fillcolor="#4d4d4d" strokecolor="#4d4d4d" strokeweight="0">
                  <v:stroke miterlimit="1" joinstyle="miter"/>
                  <v:path arrowok="t" textboxrect="0,0,95631,101316"/>
                </v:shape>
                <w10:wrap type="topAndBottom"/>
              </v:group>
            </w:pict>
          </mc:Fallback>
        </mc:AlternateContent>
      </w:r>
      <w:r w:rsidR="00AC7F82">
        <w:rPr>
          <w:rFonts w:ascii="Century Gothic" w:hAnsi="Century Gothic"/>
          <w:color w:val="5F5F5F"/>
        </w:rPr>
        <w:br w:type="page"/>
      </w:r>
    </w:p>
    <w:p w14:paraId="2994F348" w14:textId="14F02ACA" w:rsidR="001560CD" w:rsidRPr="001102C0" w:rsidRDefault="001560CD" w:rsidP="007B2C34">
      <w:pPr>
        <w:pStyle w:val="Title"/>
        <w:rPr>
          <w:rFonts w:ascii="Century Gothic" w:hAnsi="Century Gothic"/>
          <w:color w:val="5F5F5F"/>
          <w:sz w:val="28"/>
          <w:szCs w:val="28"/>
        </w:rPr>
      </w:pPr>
      <w:bookmarkStart w:id="3" w:name="_Toc50972737"/>
      <w:r w:rsidRPr="001102C0">
        <w:rPr>
          <w:rFonts w:ascii="Century Gothic" w:hAnsi="Century Gothic"/>
          <w:color w:val="5F5F5F"/>
          <w:sz w:val="40"/>
          <w:szCs w:val="40"/>
        </w:rPr>
        <w:lastRenderedPageBreak/>
        <w:t>Table of Contents</w:t>
      </w:r>
      <w:bookmarkEnd w:id="0"/>
      <w:bookmarkEnd w:id="3"/>
    </w:p>
    <w:p w14:paraId="06FE155D" w14:textId="0F313E2A" w:rsidR="006559F2" w:rsidRDefault="001560CD">
      <w:pPr>
        <w:pStyle w:val="TOC1"/>
        <w:rPr>
          <w:rFonts w:asciiTheme="minorHAnsi" w:eastAsiaTheme="minorEastAsia" w:hAnsiTheme="minorHAnsi" w:cstheme="minorBidi"/>
          <w:b w:val="0"/>
          <w:bCs w:val="0"/>
          <w:szCs w:val="22"/>
          <w:lang w:val="en-ZA" w:eastAsia="en-ZA"/>
        </w:rPr>
      </w:pPr>
      <w:r w:rsidRPr="002A0747">
        <w:rPr>
          <w:rFonts w:ascii="Century Gothic" w:hAnsi="Century Gothic" w:cs="Arial"/>
          <w:color w:val="5F5F5F"/>
          <w:szCs w:val="22"/>
        </w:rPr>
        <w:fldChar w:fldCharType="begin"/>
      </w:r>
      <w:r w:rsidRPr="002A0747">
        <w:rPr>
          <w:rFonts w:ascii="Century Gothic" w:hAnsi="Century Gothic" w:cs="Arial"/>
          <w:color w:val="5F5F5F"/>
          <w:szCs w:val="22"/>
        </w:rPr>
        <w:instrText xml:space="preserve"> TOC \o "1-4" \h \z \u </w:instrText>
      </w:r>
      <w:r w:rsidRPr="002A0747">
        <w:rPr>
          <w:rFonts w:ascii="Century Gothic" w:hAnsi="Century Gothic" w:cs="Arial"/>
          <w:color w:val="5F5F5F"/>
          <w:szCs w:val="22"/>
        </w:rPr>
        <w:fldChar w:fldCharType="separate"/>
      </w:r>
      <w:hyperlink w:anchor="_Toc50972735" w:history="1">
        <w:r w:rsidR="006559F2" w:rsidRPr="001E7877">
          <w:rPr>
            <w:rStyle w:val="Hyperlink"/>
            <w:rFonts w:ascii="Century Gothic" w:hAnsi="Century Gothic"/>
            <w:lang w:val="af-ZA"/>
          </w:rPr>
          <w:t>Executive Summary</w:t>
        </w:r>
        <w:r w:rsidR="006559F2">
          <w:rPr>
            <w:webHidden/>
          </w:rPr>
          <w:tab/>
        </w:r>
        <w:r w:rsidR="006559F2">
          <w:rPr>
            <w:webHidden/>
          </w:rPr>
          <w:fldChar w:fldCharType="begin"/>
        </w:r>
        <w:r w:rsidR="006559F2">
          <w:rPr>
            <w:webHidden/>
          </w:rPr>
          <w:instrText xml:space="preserve"> PAGEREF _Toc50972735 \h </w:instrText>
        </w:r>
        <w:r w:rsidR="006559F2">
          <w:rPr>
            <w:webHidden/>
          </w:rPr>
        </w:r>
        <w:r w:rsidR="006559F2">
          <w:rPr>
            <w:webHidden/>
          </w:rPr>
          <w:fldChar w:fldCharType="separate"/>
        </w:r>
        <w:r w:rsidR="006559F2">
          <w:rPr>
            <w:webHidden/>
          </w:rPr>
          <w:t>I</w:t>
        </w:r>
        <w:r w:rsidR="006559F2">
          <w:rPr>
            <w:webHidden/>
          </w:rPr>
          <w:fldChar w:fldCharType="end"/>
        </w:r>
      </w:hyperlink>
    </w:p>
    <w:p w14:paraId="5C865678" w14:textId="4BDA1FBA" w:rsidR="006559F2" w:rsidRDefault="006559F2">
      <w:pPr>
        <w:pStyle w:val="TOC1"/>
        <w:rPr>
          <w:rFonts w:asciiTheme="minorHAnsi" w:eastAsiaTheme="minorEastAsia" w:hAnsiTheme="minorHAnsi" w:cstheme="minorBidi"/>
          <w:b w:val="0"/>
          <w:bCs w:val="0"/>
          <w:szCs w:val="22"/>
          <w:lang w:val="en-ZA" w:eastAsia="en-ZA"/>
        </w:rPr>
      </w:pPr>
      <w:hyperlink w:anchor="_Toc50972736" w:history="1">
        <w:r w:rsidRPr="001E7877">
          <w:rPr>
            <w:rStyle w:val="Hyperlink"/>
            <w:rFonts w:ascii="Century Gothic" w:hAnsi="Century Gothic"/>
            <w:lang w:val="af-ZA"/>
          </w:rPr>
          <w:t>Core Value Proposition</w:t>
        </w:r>
        <w:r>
          <w:rPr>
            <w:webHidden/>
          </w:rPr>
          <w:tab/>
        </w:r>
        <w:r>
          <w:rPr>
            <w:webHidden/>
          </w:rPr>
          <w:fldChar w:fldCharType="begin"/>
        </w:r>
        <w:r>
          <w:rPr>
            <w:webHidden/>
          </w:rPr>
          <w:instrText xml:space="preserve"> PAGEREF _Toc50972736 \h </w:instrText>
        </w:r>
        <w:r>
          <w:rPr>
            <w:webHidden/>
          </w:rPr>
        </w:r>
        <w:r>
          <w:rPr>
            <w:webHidden/>
          </w:rPr>
          <w:fldChar w:fldCharType="separate"/>
        </w:r>
        <w:r>
          <w:rPr>
            <w:webHidden/>
          </w:rPr>
          <w:t>I</w:t>
        </w:r>
        <w:r>
          <w:rPr>
            <w:webHidden/>
          </w:rPr>
          <w:fldChar w:fldCharType="end"/>
        </w:r>
      </w:hyperlink>
    </w:p>
    <w:p w14:paraId="28B01096" w14:textId="3E1CF967" w:rsidR="006559F2" w:rsidRDefault="006559F2">
      <w:pPr>
        <w:pStyle w:val="TOC1"/>
        <w:rPr>
          <w:rFonts w:asciiTheme="minorHAnsi" w:eastAsiaTheme="minorEastAsia" w:hAnsiTheme="minorHAnsi" w:cstheme="minorBidi"/>
          <w:b w:val="0"/>
          <w:bCs w:val="0"/>
          <w:szCs w:val="22"/>
          <w:lang w:val="en-ZA" w:eastAsia="en-ZA"/>
        </w:rPr>
      </w:pPr>
      <w:hyperlink w:anchor="_Toc50972737" w:history="1">
        <w:r w:rsidRPr="001E7877">
          <w:rPr>
            <w:rStyle w:val="Hyperlink"/>
            <w:rFonts w:ascii="Century Gothic" w:hAnsi="Century Gothic"/>
          </w:rPr>
          <w:t>Table of Contents</w:t>
        </w:r>
        <w:r>
          <w:rPr>
            <w:webHidden/>
          </w:rPr>
          <w:tab/>
        </w:r>
        <w:r>
          <w:rPr>
            <w:webHidden/>
          </w:rPr>
          <w:fldChar w:fldCharType="begin"/>
        </w:r>
        <w:r>
          <w:rPr>
            <w:webHidden/>
          </w:rPr>
          <w:instrText xml:space="preserve"> PAGEREF _Toc50972737 \h </w:instrText>
        </w:r>
        <w:r>
          <w:rPr>
            <w:webHidden/>
          </w:rPr>
        </w:r>
        <w:r>
          <w:rPr>
            <w:webHidden/>
          </w:rPr>
          <w:fldChar w:fldCharType="separate"/>
        </w:r>
        <w:r>
          <w:rPr>
            <w:webHidden/>
          </w:rPr>
          <w:t>II</w:t>
        </w:r>
        <w:r>
          <w:rPr>
            <w:webHidden/>
          </w:rPr>
          <w:fldChar w:fldCharType="end"/>
        </w:r>
      </w:hyperlink>
    </w:p>
    <w:p w14:paraId="05791FEA" w14:textId="51B8C290" w:rsidR="006559F2" w:rsidRDefault="006559F2">
      <w:pPr>
        <w:pStyle w:val="TOC1"/>
        <w:rPr>
          <w:rFonts w:asciiTheme="minorHAnsi" w:eastAsiaTheme="minorEastAsia" w:hAnsiTheme="minorHAnsi" w:cstheme="minorBidi"/>
          <w:b w:val="0"/>
          <w:bCs w:val="0"/>
          <w:szCs w:val="22"/>
          <w:lang w:val="en-ZA" w:eastAsia="en-ZA"/>
        </w:rPr>
      </w:pPr>
      <w:hyperlink w:anchor="_Toc50972738" w:history="1">
        <w:r w:rsidRPr="001E7877">
          <w:rPr>
            <w:rStyle w:val="Hyperlink"/>
            <w:rFonts w:ascii="Century Gothic" w:hAnsi="Century Gothic"/>
          </w:rPr>
          <w:t>List of Tables</w:t>
        </w:r>
        <w:r>
          <w:rPr>
            <w:webHidden/>
          </w:rPr>
          <w:tab/>
        </w:r>
        <w:r>
          <w:rPr>
            <w:webHidden/>
          </w:rPr>
          <w:fldChar w:fldCharType="begin"/>
        </w:r>
        <w:r>
          <w:rPr>
            <w:webHidden/>
          </w:rPr>
          <w:instrText xml:space="preserve"> PAGEREF _Toc50972738 \h </w:instrText>
        </w:r>
        <w:r>
          <w:rPr>
            <w:webHidden/>
          </w:rPr>
        </w:r>
        <w:r>
          <w:rPr>
            <w:webHidden/>
          </w:rPr>
          <w:fldChar w:fldCharType="separate"/>
        </w:r>
        <w:r>
          <w:rPr>
            <w:webHidden/>
          </w:rPr>
          <w:t>II</w:t>
        </w:r>
        <w:r>
          <w:rPr>
            <w:webHidden/>
          </w:rPr>
          <w:fldChar w:fldCharType="end"/>
        </w:r>
      </w:hyperlink>
    </w:p>
    <w:p w14:paraId="12CA0A2F" w14:textId="646805AA" w:rsidR="006559F2" w:rsidRDefault="006559F2">
      <w:pPr>
        <w:pStyle w:val="TOC1"/>
        <w:rPr>
          <w:rFonts w:asciiTheme="minorHAnsi" w:eastAsiaTheme="minorEastAsia" w:hAnsiTheme="minorHAnsi" w:cstheme="minorBidi"/>
          <w:b w:val="0"/>
          <w:bCs w:val="0"/>
          <w:szCs w:val="22"/>
          <w:lang w:val="en-ZA" w:eastAsia="en-ZA"/>
        </w:rPr>
      </w:pPr>
      <w:hyperlink w:anchor="_Toc50972739" w:history="1">
        <w:r w:rsidRPr="001E7877">
          <w:rPr>
            <w:rStyle w:val="Hyperlink"/>
            <w:rFonts w:ascii="Century Gothic" w:hAnsi="Century Gothic"/>
          </w:rPr>
          <w:t>List of Figures</w:t>
        </w:r>
        <w:r>
          <w:rPr>
            <w:webHidden/>
          </w:rPr>
          <w:tab/>
        </w:r>
        <w:r>
          <w:rPr>
            <w:webHidden/>
          </w:rPr>
          <w:fldChar w:fldCharType="begin"/>
        </w:r>
        <w:r>
          <w:rPr>
            <w:webHidden/>
          </w:rPr>
          <w:instrText xml:space="preserve"> PAGEREF _Toc50972739 \h </w:instrText>
        </w:r>
        <w:r>
          <w:rPr>
            <w:webHidden/>
          </w:rPr>
        </w:r>
        <w:r>
          <w:rPr>
            <w:webHidden/>
          </w:rPr>
          <w:fldChar w:fldCharType="separate"/>
        </w:r>
        <w:r>
          <w:rPr>
            <w:webHidden/>
          </w:rPr>
          <w:t>II</w:t>
        </w:r>
        <w:r>
          <w:rPr>
            <w:webHidden/>
          </w:rPr>
          <w:fldChar w:fldCharType="end"/>
        </w:r>
      </w:hyperlink>
    </w:p>
    <w:p w14:paraId="6BF56D10" w14:textId="30844EAB" w:rsidR="006559F2" w:rsidRDefault="006559F2">
      <w:pPr>
        <w:pStyle w:val="TOC1"/>
        <w:rPr>
          <w:rFonts w:asciiTheme="minorHAnsi" w:eastAsiaTheme="minorEastAsia" w:hAnsiTheme="minorHAnsi" w:cstheme="minorBidi"/>
          <w:b w:val="0"/>
          <w:bCs w:val="0"/>
          <w:szCs w:val="22"/>
          <w:lang w:val="en-ZA" w:eastAsia="en-ZA"/>
        </w:rPr>
      </w:pPr>
      <w:hyperlink w:anchor="_Toc50972740" w:history="1">
        <w:r w:rsidRPr="001E7877">
          <w:rPr>
            <w:rStyle w:val="Hyperlink"/>
            <w:rFonts w:ascii="Century Gothic" w:hAnsi="Century Gothic"/>
          </w:rPr>
          <w:t>I.</w:t>
        </w:r>
        <w:r>
          <w:rPr>
            <w:rFonts w:asciiTheme="minorHAnsi" w:eastAsiaTheme="minorEastAsia" w:hAnsiTheme="minorHAnsi" w:cstheme="minorBidi"/>
            <w:b w:val="0"/>
            <w:bCs w:val="0"/>
            <w:szCs w:val="22"/>
            <w:lang w:val="en-ZA" w:eastAsia="en-ZA"/>
          </w:rPr>
          <w:tab/>
        </w:r>
        <w:r w:rsidRPr="001E7877">
          <w:rPr>
            <w:rStyle w:val="Hyperlink"/>
            <w:rFonts w:ascii="Century Gothic" w:hAnsi="Century Gothic"/>
          </w:rPr>
          <w:t>The Industry [Where]</w:t>
        </w:r>
        <w:r>
          <w:rPr>
            <w:webHidden/>
          </w:rPr>
          <w:tab/>
        </w:r>
        <w:r>
          <w:rPr>
            <w:webHidden/>
          </w:rPr>
          <w:fldChar w:fldCharType="begin"/>
        </w:r>
        <w:r>
          <w:rPr>
            <w:webHidden/>
          </w:rPr>
          <w:instrText xml:space="preserve"> PAGEREF _Toc50972740 \h </w:instrText>
        </w:r>
        <w:r>
          <w:rPr>
            <w:webHidden/>
          </w:rPr>
        </w:r>
        <w:r>
          <w:rPr>
            <w:webHidden/>
          </w:rPr>
          <w:fldChar w:fldCharType="separate"/>
        </w:r>
        <w:r>
          <w:rPr>
            <w:webHidden/>
          </w:rPr>
          <w:t>- 1 -</w:t>
        </w:r>
        <w:r>
          <w:rPr>
            <w:webHidden/>
          </w:rPr>
          <w:fldChar w:fldCharType="end"/>
        </w:r>
      </w:hyperlink>
    </w:p>
    <w:p w14:paraId="4165DD4C" w14:textId="21E1A65A" w:rsidR="006559F2" w:rsidRDefault="006559F2">
      <w:pPr>
        <w:pStyle w:val="TOC2"/>
        <w:tabs>
          <w:tab w:val="right" w:leader="dot" w:pos="9628"/>
        </w:tabs>
        <w:rPr>
          <w:rFonts w:asciiTheme="minorHAnsi" w:eastAsiaTheme="minorEastAsia" w:hAnsiTheme="minorHAnsi" w:cstheme="minorBidi"/>
          <w:noProof/>
          <w:szCs w:val="22"/>
          <w:lang w:val="en-ZA" w:eastAsia="en-ZA"/>
        </w:rPr>
      </w:pPr>
      <w:hyperlink w:anchor="_Toc50972741" w:history="1">
        <w:r w:rsidRPr="001E7877">
          <w:rPr>
            <w:rStyle w:val="Hyperlink"/>
            <w:rFonts w:ascii="Century Gothic" w:hAnsi="Century Gothic"/>
            <w:noProof/>
          </w:rPr>
          <w:t>Macro-Forces</w:t>
        </w:r>
        <w:r>
          <w:rPr>
            <w:noProof/>
            <w:webHidden/>
          </w:rPr>
          <w:tab/>
        </w:r>
        <w:r>
          <w:rPr>
            <w:noProof/>
            <w:webHidden/>
          </w:rPr>
          <w:fldChar w:fldCharType="begin"/>
        </w:r>
        <w:r>
          <w:rPr>
            <w:noProof/>
            <w:webHidden/>
          </w:rPr>
          <w:instrText xml:space="preserve"> PAGEREF _Toc50972741 \h </w:instrText>
        </w:r>
        <w:r>
          <w:rPr>
            <w:noProof/>
            <w:webHidden/>
          </w:rPr>
        </w:r>
        <w:r>
          <w:rPr>
            <w:noProof/>
            <w:webHidden/>
          </w:rPr>
          <w:fldChar w:fldCharType="separate"/>
        </w:r>
        <w:r>
          <w:rPr>
            <w:noProof/>
            <w:webHidden/>
          </w:rPr>
          <w:t>- 1 -</w:t>
        </w:r>
        <w:r>
          <w:rPr>
            <w:noProof/>
            <w:webHidden/>
          </w:rPr>
          <w:fldChar w:fldCharType="end"/>
        </w:r>
      </w:hyperlink>
    </w:p>
    <w:p w14:paraId="7BE78865" w14:textId="03ED4F24" w:rsidR="006559F2" w:rsidRDefault="006559F2">
      <w:pPr>
        <w:pStyle w:val="TOC2"/>
        <w:tabs>
          <w:tab w:val="right" w:leader="dot" w:pos="9628"/>
        </w:tabs>
        <w:rPr>
          <w:rFonts w:asciiTheme="minorHAnsi" w:eastAsiaTheme="minorEastAsia" w:hAnsiTheme="minorHAnsi" w:cstheme="minorBidi"/>
          <w:noProof/>
          <w:szCs w:val="22"/>
          <w:lang w:val="en-ZA" w:eastAsia="en-ZA"/>
        </w:rPr>
      </w:pPr>
      <w:hyperlink w:anchor="_Toc50972742" w:history="1">
        <w:r w:rsidRPr="001E7877">
          <w:rPr>
            <w:rStyle w:val="Hyperlink"/>
            <w:rFonts w:ascii="Century Gothic" w:hAnsi="Century Gothic"/>
            <w:noProof/>
          </w:rPr>
          <w:t>Competitive Landscape</w:t>
        </w:r>
        <w:r>
          <w:rPr>
            <w:noProof/>
            <w:webHidden/>
          </w:rPr>
          <w:tab/>
        </w:r>
        <w:r>
          <w:rPr>
            <w:noProof/>
            <w:webHidden/>
          </w:rPr>
          <w:fldChar w:fldCharType="begin"/>
        </w:r>
        <w:r>
          <w:rPr>
            <w:noProof/>
            <w:webHidden/>
          </w:rPr>
          <w:instrText xml:space="preserve"> PAGEREF _Toc50972742 \h </w:instrText>
        </w:r>
        <w:r>
          <w:rPr>
            <w:noProof/>
            <w:webHidden/>
          </w:rPr>
        </w:r>
        <w:r>
          <w:rPr>
            <w:noProof/>
            <w:webHidden/>
          </w:rPr>
          <w:fldChar w:fldCharType="separate"/>
        </w:r>
        <w:r>
          <w:rPr>
            <w:noProof/>
            <w:webHidden/>
          </w:rPr>
          <w:t>- 1 -</w:t>
        </w:r>
        <w:r>
          <w:rPr>
            <w:noProof/>
            <w:webHidden/>
          </w:rPr>
          <w:fldChar w:fldCharType="end"/>
        </w:r>
      </w:hyperlink>
    </w:p>
    <w:p w14:paraId="7C687815" w14:textId="45E26B07" w:rsidR="006559F2" w:rsidRDefault="006559F2">
      <w:pPr>
        <w:pStyle w:val="TOC2"/>
        <w:tabs>
          <w:tab w:val="right" w:leader="dot" w:pos="9628"/>
        </w:tabs>
        <w:rPr>
          <w:rFonts w:asciiTheme="minorHAnsi" w:eastAsiaTheme="minorEastAsia" w:hAnsiTheme="minorHAnsi" w:cstheme="minorBidi"/>
          <w:noProof/>
          <w:szCs w:val="22"/>
          <w:lang w:val="en-ZA" w:eastAsia="en-ZA"/>
        </w:rPr>
      </w:pPr>
      <w:hyperlink w:anchor="_Toc50972743" w:history="1">
        <w:r w:rsidRPr="001E7877">
          <w:rPr>
            <w:rStyle w:val="Hyperlink"/>
            <w:rFonts w:ascii="Century Gothic" w:hAnsi="Century Gothic"/>
            <w:noProof/>
          </w:rPr>
          <w:t>Risk Mitigation Strategies</w:t>
        </w:r>
        <w:r>
          <w:rPr>
            <w:noProof/>
            <w:webHidden/>
          </w:rPr>
          <w:tab/>
        </w:r>
        <w:r>
          <w:rPr>
            <w:noProof/>
            <w:webHidden/>
          </w:rPr>
          <w:fldChar w:fldCharType="begin"/>
        </w:r>
        <w:r>
          <w:rPr>
            <w:noProof/>
            <w:webHidden/>
          </w:rPr>
          <w:instrText xml:space="preserve"> PAGEREF _Toc50972743 \h </w:instrText>
        </w:r>
        <w:r>
          <w:rPr>
            <w:noProof/>
            <w:webHidden/>
          </w:rPr>
        </w:r>
        <w:r>
          <w:rPr>
            <w:noProof/>
            <w:webHidden/>
          </w:rPr>
          <w:fldChar w:fldCharType="separate"/>
        </w:r>
        <w:r>
          <w:rPr>
            <w:noProof/>
            <w:webHidden/>
          </w:rPr>
          <w:t>- 1 -</w:t>
        </w:r>
        <w:r>
          <w:rPr>
            <w:noProof/>
            <w:webHidden/>
          </w:rPr>
          <w:fldChar w:fldCharType="end"/>
        </w:r>
      </w:hyperlink>
    </w:p>
    <w:p w14:paraId="4ED3C553" w14:textId="21415C96" w:rsidR="006559F2" w:rsidRDefault="006559F2">
      <w:pPr>
        <w:pStyle w:val="TOC2"/>
        <w:tabs>
          <w:tab w:val="left" w:pos="880"/>
          <w:tab w:val="right" w:leader="dot" w:pos="9628"/>
        </w:tabs>
        <w:rPr>
          <w:rFonts w:asciiTheme="minorHAnsi" w:eastAsiaTheme="minorEastAsia" w:hAnsiTheme="minorHAnsi" w:cstheme="minorBidi"/>
          <w:noProof/>
          <w:szCs w:val="22"/>
          <w:lang w:val="en-ZA" w:eastAsia="en-ZA"/>
        </w:rPr>
      </w:pPr>
      <w:hyperlink w:anchor="_Toc50972744" w:history="1">
        <w:r w:rsidRPr="001E7877">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2"/>
            <w:lang w:val="en-ZA" w:eastAsia="en-ZA"/>
          </w:rPr>
          <w:tab/>
        </w:r>
        <w:r w:rsidRPr="001E7877">
          <w:rPr>
            <w:rStyle w:val="Hyperlink"/>
            <w:noProof/>
          </w:rPr>
          <w:t>Summarise</w:t>
        </w:r>
        <w:r>
          <w:rPr>
            <w:noProof/>
            <w:webHidden/>
          </w:rPr>
          <w:tab/>
        </w:r>
        <w:r>
          <w:rPr>
            <w:noProof/>
            <w:webHidden/>
          </w:rPr>
          <w:fldChar w:fldCharType="begin"/>
        </w:r>
        <w:r>
          <w:rPr>
            <w:noProof/>
            <w:webHidden/>
          </w:rPr>
          <w:instrText xml:space="preserve"> PAGEREF _Toc50972744 \h </w:instrText>
        </w:r>
        <w:r>
          <w:rPr>
            <w:noProof/>
            <w:webHidden/>
          </w:rPr>
        </w:r>
        <w:r>
          <w:rPr>
            <w:noProof/>
            <w:webHidden/>
          </w:rPr>
          <w:fldChar w:fldCharType="separate"/>
        </w:r>
        <w:r>
          <w:rPr>
            <w:noProof/>
            <w:webHidden/>
          </w:rPr>
          <w:t>- 2 -</w:t>
        </w:r>
        <w:r>
          <w:rPr>
            <w:noProof/>
            <w:webHidden/>
          </w:rPr>
          <w:fldChar w:fldCharType="end"/>
        </w:r>
      </w:hyperlink>
    </w:p>
    <w:p w14:paraId="4EDA737F" w14:textId="2D45D932" w:rsidR="00BE703A" w:rsidRPr="002A0747" w:rsidRDefault="001560CD" w:rsidP="002949D6">
      <w:pPr>
        <w:tabs>
          <w:tab w:val="right" w:leader="dot" w:pos="9638"/>
        </w:tabs>
        <w:rPr>
          <w:rFonts w:ascii="Century Gothic" w:hAnsi="Century Gothic"/>
          <w:color w:val="5F5F5F"/>
        </w:rPr>
      </w:pPr>
      <w:r w:rsidRPr="002A0747">
        <w:rPr>
          <w:rFonts w:ascii="Century Gothic" w:hAnsi="Century Gothic"/>
          <w:color w:val="5F5F5F"/>
        </w:rPr>
        <w:fldChar w:fldCharType="end"/>
      </w:r>
    </w:p>
    <w:p w14:paraId="04408443" w14:textId="6F1D0864" w:rsidR="001560CD" w:rsidRPr="002A0747" w:rsidRDefault="001560CD" w:rsidP="007B2C34">
      <w:pPr>
        <w:pStyle w:val="Heading1"/>
        <w:numPr>
          <w:ilvl w:val="0"/>
          <w:numId w:val="0"/>
        </w:numPr>
        <w:spacing w:line="360" w:lineRule="auto"/>
        <w:rPr>
          <w:rFonts w:ascii="Century Gothic" w:hAnsi="Century Gothic"/>
          <w:color w:val="5F5F5F"/>
        </w:rPr>
      </w:pPr>
      <w:bookmarkStart w:id="4" w:name="_Toc50972738"/>
      <w:r w:rsidRPr="002A0747">
        <w:rPr>
          <w:rFonts w:ascii="Century Gothic" w:hAnsi="Century Gothic"/>
          <w:color w:val="5F5F5F"/>
        </w:rPr>
        <w:t xml:space="preserve">List of </w:t>
      </w:r>
      <w:r w:rsidR="007B2C34" w:rsidRPr="002A0747">
        <w:rPr>
          <w:rFonts w:ascii="Century Gothic" w:hAnsi="Century Gothic"/>
          <w:color w:val="5F5F5F"/>
        </w:rPr>
        <w:t>T</w:t>
      </w:r>
      <w:r w:rsidRPr="002A0747">
        <w:rPr>
          <w:rFonts w:ascii="Century Gothic" w:hAnsi="Century Gothic"/>
          <w:color w:val="5F5F5F"/>
        </w:rPr>
        <w:t>ables</w:t>
      </w:r>
      <w:bookmarkEnd w:id="4"/>
    </w:p>
    <w:p w14:paraId="44EC23DE" w14:textId="1A4D000C"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r w:rsidR="00DF2AA2">
        <w:rPr>
          <w:rFonts w:ascii="Century Gothic" w:hAnsi="Century Gothic"/>
          <w:b/>
          <w:bCs/>
          <w:noProof/>
          <w:color w:val="5F5F5F"/>
          <w:lang w:val="en-US"/>
        </w:rPr>
        <w:t>No table of figures entries found.</w:t>
      </w: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2A0747" w:rsidRDefault="001560CD" w:rsidP="007B2C34">
      <w:pPr>
        <w:pStyle w:val="Heading1"/>
        <w:numPr>
          <w:ilvl w:val="0"/>
          <w:numId w:val="0"/>
        </w:numPr>
        <w:spacing w:line="360" w:lineRule="auto"/>
        <w:rPr>
          <w:rFonts w:ascii="Century Gothic" w:hAnsi="Century Gothic"/>
          <w:color w:val="5F5F5F"/>
        </w:rPr>
      </w:pPr>
      <w:bookmarkStart w:id="5" w:name="_Toc50972739"/>
      <w:r w:rsidRPr="002A0747">
        <w:rPr>
          <w:rFonts w:ascii="Century Gothic" w:hAnsi="Century Gothic"/>
          <w:color w:val="5F5F5F"/>
        </w:rPr>
        <w:t xml:space="preserve">List of </w:t>
      </w:r>
      <w:r w:rsidR="007B2C34" w:rsidRPr="002A0747">
        <w:rPr>
          <w:rFonts w:ascii="Century Gothic" w:hAnsi="Century Gothic"/>
          <w:color w:val="5F5F5F"/>
        </w:rPr>
        <w:t>F</w:t>
      </w:r>
      <w:r w:rsidRPr="002A0747">
        <w:rPr>
          <w:rFonts w:ascii="Century Gothic" w:hAnsi="Century Gothic"/>
          <w:color w:val="5F5F5F"/>
        </w:rPr>
        <w:t>igures</w:t>
      </w:r>
      <w:bookmarkEnd w:id="5"/>
    </w:p>
    <w:p w14:paraId="2F38F1FD" w14:textId="26881E6C" w:rsidR="007B2C34" w:rsidRPr="0009376A" w:rsidRDefault="001560CD" w:rsidP="007B2C34">
      <w:pPr>
        <w:rPr>
          <w:rFonts w:ascii="Century Gothic" w:hAnsi="Century Gothic"/>
          <w:color w:val="5F5F5F"/>
          <w:sz w:val="24"/>
          <w:szCs w:val="24"/>
        </w:rPr>
      </w:pPr>
      <w:r w:rsidRPr="0009376A">
        <w:rPr>
          <w:rFonts w:ascii="Century Gothic" w:hAnsi="Century Gothic"/>
          <w:color w:val="5F5F5F"/>
        </w:rPr>
        <w:fldChar w:fldCharType="begin"/>
      </w:r>
      <w:r w:rsidRPr="0009376A">
        <w:rPr>
          <w:rFonts w:ascii="Century Gothic" w:hAnsi="Century Gothic"/>
          <w:color w:val="5F5F5F"/>
        </w:rPr>
        <w:instrText xml:space="preserve"> TOC \h \z \c "Figure" </w:instrText>
      </w:r>
      <w:r w:rsidRPr="0009376A">
        <w:rPr>
          <w:rFonts w:ascii="Century Gothic" w:hAnsi="Century Gothic"/>
          <w:color w:val="5F5F5F"/>
        </w:rPr>
        <w:fldChar w:fldCharType="separate"/>
      </w:r>
      <w:r w:rsidR="00DF2AA2">
        <w:rPr>
          <w:rFonts w:ascii="Century Gothic" w:hAnsi="Century Gothic"/>
          <w:b/>
          <w:bCs/>
          <w:noProof/>
          <w:color w:val="5F5F5F"/>
          <w:lang w:val="en-US"/>
        </w:rPr>
        <w:t>No table of figures entries found.</w:t>
      </w:r>
      <w:r w:rsidRPr="0009376A">
        <w:rPr>
          <w:rFonts w:ascii="Century Gothic" w:hAnsi="Century Gothic"/>
          <w:color w:val="5F5F5F"/>
          <w:sz w:val="24"/>
          <w:szCs w:val="24"/>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601DE1">
          <w:headerReference w:type="first" r:id="rId12"/>
          <w:pgSz w:w="11906" w:h="16838" w:code="9"/>
          <w:pgMar w:top="1134" w:right="1134" w:bottom="1134" w:left="1134" w:header="709" w:footer="709" w:gutter="0"/>
          <w:pgNumType w:fmt="upperRoman" w:start="1"/>
          <w:cols w:space="708"/>
          <w:titlePg/>
          <w:docGrid w:linePitch="360"/>
        </w:sectPr>
      </w:pPr>
    </w:p>
    <w:p w14:paraId="74644F7C" w14:textId="5AEACFD7" w:rsidR="00705643" w:rsidRPr="00705643" w:rsidRDefault="00705643" w:rsidP="00D957C4">
      <w:pPr>
        <w:pStyle w:val="Heading1"/>
        <w:keepLines/>
        <w:numPr>
          <w:ilvl w:val="0"/>
          <w:numId w:val="6"/>
        </w:numPr>
        <w:pBdr>
          <w:bottom w:val="single" w:sz="8" w:space="0" w:color="DBE5F1" w:themeColor="accent1" w:themeTint="33"/>
        </w:pBdr>
        <w:spacing w:line="300" w:lineRule="auto"/>
        <w:jc w:val="center"/>
        <w:rPr>
          <w:rFonts w:ascii="Century Gothic" w:hAnsi="Century Gothic"/>
          <w:b w:val="0"/>
          <w:bCs w:val="0"/>
          <w:color w:val="5F5F5F"/>
          <w:sz w:val="36"/>
          <w:szCs w:val="40"/>
        </w:rPr>
      </w:pPr>
      <w:bookmarkStart w:id="6" w:name="_Toc50972740"/>
      <w:r>
        <w:rPr>
          <w:rFonts w:ascii="Century Gothic" w:hAnsi="Century Gothic"/>
          <w:color w:val="5F5F5F"/>
          <w:sz w:val="36"/>
          <w:szCs w:val="40"/>
        </w:rPr>
        <w:lastRenderedPageBreak/>
        <w:t>The Industry</w:t>
      </w:r>
      <w:r w:rsidR="008B60A8" w:rsidRPr="0009376A">
        <w:rPr>
          <w:rFonts w:ascii="Century Gothic" w:hAnsi="Century Gothic"/>
          <w:color w:val="5F5F5F"/>
          <w:sz w:val="36"/>
          <w:szCs w:val="40"/>
        </w:rPr>
        <w:t xml:space="preserve"> [Wh</w:t>
      </w:r>
      <w:r>
        <w:rPr>
          <w:rFonts w:ascii="Century Gothic" w:hAnsi="Century Gothic"/>
          <w:color w:val="5F5F5F"/>
          <w:sz w:val="36"/>
          <w:szCs w:val="40"/>
        </w:rPr>
        <w:t>ere</w:t>
      </w:r>
      <w:r w:rsidR="008B60A8">
        <w:rPr>
          <w:rFonts w:ascii="Century Gothic" w:hAnsi="Century Gothic"/>
          <w:color w:val="5F5F5F"/>
          <w:sz w:val="36"/>
          <w:szCs w:val="40"/>
        </w:rPr>
        <w:t>]</w:t>
      </w:r>
      <w:bookmarkEnd w:id="6"/>
    </w:p>
    <w:p w14:paraId="3D4CADB4" w14:textId="5BFBE6C2" w:rsidR="009E422E" w:rsidRDefault="009E422E" w:rsidP="009E422E">
      <w:bookmarkStart w:id="7" w:name="_Toc491027138"/>
      <w:r>
        <w:t xml:space="preserve">Abstineatis is focused towards medium sized companies in the developing world that are interested in modernizing. The focus for Abstineatis in the beginning will also be more focused on companies with integrated, and often automated, business processes. Discrete manufacturing processes </w:t>
      </w:r>
      <w:r w:rsidR="00DF2AA2">
        <w:t xml:space="preserve">would also be able to make use of this technology to improve the process, reduce </w:t>
      </w:r>
      <w:r w:rsidR="00D01F61">
        <w:t>carbon</w:t>
      </w:r>
      <w:r w:rsidR="00DF2AA2">
        <w:t xml:space="preserve"> footprint, and increase productivity. Abstineatis is not solely focussed on a single industry, but instead can be applied to any industry where data is produced, </w:t>
      </w:r>
      <w:r w:rsidR="00E1117B">
        <w:t xml:space="preserve">a process of some kind that produces data, </w:t>
      </w:r>
      <w:r w:rsidR="00DF2AA2">
        <w:t xml:space="preserve">and the data is useful to conduct analysis on. </w:t>
      </w:r>
    </w:p>
    <w:p w14:paraId="602A8013" w14:textId="4272980E" w:rsidR="00E1117B" w:rsidRPr="00D01F61" w:rsidRDefault="00E1117B" w:rsidP="009E422E">
      <w:pPr>
        <w:rPr>
          <w:sz w:val="18"/>
          <w:szCs w:val="18"/>
        </w:rPr>
      </w:pPr>
      <w:r w:rsidRPr="00D01F61">
        <w:t>“</w:t>
      </w:r>
      <w:r w:rsidRPr="00D01F61">
        <w:t>The goal of</w:t>
      </w:r>
      <w:r w:rsidRPr="00D01F61">
        <w:t xml:space="preserve"> </w:t>
      </w:r>
      <w:r w:rsidRPr="00D01F61">
        <w:t>process mining</w:t>
      </w:r>
      <w:r w:rsidRPr="00D01F61">
        <w:t xml:space="preserve"> </w:t>
      </w:r>
      <w:r w:rsidRPr="00D01F61">
        <w:t>is to use event</w:t>
      </w:r>
      <w:r w:rsidRPr="00D01F61">
        <w:t xml:space="preserve"> </w:t>
      </w:r>
      <w:r w:rsidRPr="00D01F61">
        <w:t>data to extract process-related information, e.g., to automatically</w:t>
      </w:r>
      <w:r w:rsidRPr="00D01F61">
        <w:t xml:space="preserve"> </w:t>
      </w:r>
      <w:r w:rsidRPr="00D01F61">
        <w:t>discover</w:t>
      </w:r>
      <w:r w:rsidRPr="00D01F61">
        <w:t xml:space="preserve"> </w:t>
      </w:r>
      <w:r w:rsidRPr="00D01F61">
        <w:t>a process</w:t>
      </w:r>
      <w:r w:rsidRPr="00D01F61">
        <w:t xml:space="preserve"> </w:t>
      </w:r>
      <w:r w:rsidRPr="00D01F61">
        <w:t>model by observing events recorded by some enterprise system.</w:t>
      </w:r>
      <w:r w:rsidRPr="00D01F61">
        <w:t xml:space="preserve">” – Wil van der Aalst </w:t>
      </w:r>
      <w:r w:rsidRPr="00D01F61">
        <w:fldChar w:fldCharType="begin"/>
      </w:r>
      <w:r w:rsidRPr="00D01F61">
        <w:instrText xml:space="preserve"> ADDIN EN.CITE &lt;EndNote&gt;&lt;Cite&gt;&lt;Author&gt;Aalst&lt;/Author&gt;&lt;Year&gt;2016&lt;/Year&gt;&lt;RecNum&gt;1&lt;/RecNum&gt;&lt;DisplayText&gt;[1]&lt;/DisplayText&gt;&lt;record&gt;&lt;rec-number&gt;1&lt;/rec-number&gt;&lt;foreign-keys&gt;&lt;key app="EN" db-id="t0xx9292ofzrzhexe9ov0p26r900tfs0xttf" timestamp="1600068391"&gt;1&lt;/key&gt;&lt;/foreign-keys&gt;&lt;ref-type name="Book"&gt;6&lt;/ref-type&gt;&lt;contributors&gt;&lt;authors&gt;&lt;author&gt;Aalst, Wil van der&lt;/author&gt;&lt;/authors&gt;&lt;/contributors&gt;&lt;titles&gt;&lt;title&gt;Process mining : data science in action&lt;/title&gt;&lt;/titles&gt;&lt;edition&gt;Second edition.&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amp;#xD;3662498510&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Pr="00D01F61">
        <w:fldChar w:fldCharType="separate"/>
      </w:r>
      <w:r w:rsidRPr="00D01F61">
        <w:rPr>
          <w:noProof/>
        </w:rPr>
        <w:t>[1]</w:t>
      </w:r>
      <w:r w:rsidRPr="00D01F61">
        <w:fldChar w:fldCharType="end"/>
      </w:r>
    </w:p>
    <w:p w14:paraId="5CBE89CC" w14:textId="254403A6" w:rsidR="00705643" w:rsidRPr="00705643" w:rsidRDefault="00705643" w:rsidP="00705643">
      <w:pPr>
        <w:pStyle w:val="Heading2"/>
        <w:numPr>
          <w:ilvl w:val="0"/>
          <w:numId w:val="0"/>
        </w:numPr>
        <w:jc w:val="center"/>
        <w:rPr>
          <w:rFonts w:ascii="Century Gothic" w:hAnsi="Century Gothic"/>
          <w:sz w:val="28"/>
          <w:szCs w:val="32"/>
        </w:rPr>
      </w:pPr>
      <w:bookmarkStart w:id="8" w:name="_Toc50972741"/>
      <w:r w:rsidRPr="00705643">
        <w:rPr>
          <w:rFonts w:ascii="Century Gothic" w:hAnsi="Century Gothic"/>
          <w:sz w:val="28"/>
          <w:szCs w:val="32"/>
        </w:rPr>
        <w:t>Macro-Forces</w:t>
      </w:r>
      <w:bookmarkEnd w:id="7"/>
      <w:bookmarkEnd w:id="8"/>
    </w:p>
    <w:p w14:paraId="14B951B2" w14:textId="092369DE" w:rsidR="00705643" w:rsidRDefault="00705643" w:rsidP="00705643">
      <w:pPr>
        <w:spacing w:line="276" w:lineRule="auto"/>
        <w:rPr>
          <w:rFonts w:ascii="Century Gothic" w:eastAsiaTheme="majorEastAsia" w:hAnsi="Century Gothic" w:cstheme="majorBidi"/>
          <w:color w:val="5F5F5F"/>
          <w:sz w:val="24"/>
          <w:szCs w:val="24"/>
        </w:rPr>
      </w:pPr>
      <w:proofErr w:type="spellStart"/>
      <w:r w:rsidRPr="00705643">
        <w:rPr>
          <w:rFonts w:ascii="Century Gothic" w:eastAsiaTheme="majorEastAsia" w:hAnsi="Century Gothic" w:cstheme="majorBidi"/>
          <w:color w:val="5F5F5F"/>
          <w:sz w:val="24"/>
          <w:szCs w:val="24"/>
        </w:rPr>
        <w:t>Xxxx</w:t>
      </w:r>
      <w:proofErr w:type="spellEnd"/>
      <w:r w:rsidRPr="00705643">
        <w:rPr>
          <w:rFonts w:ascii="Century Gothic" w:eastAsiaTheme="majorEastAsia" w:hAnsi="Century Gothic" w:cstheme="majorBidi"/>
          <w:color w:val="5F5F5F"/>
          <w:sz w:val="24"/>
          <w:szCs w:val="24"/>
        </w:rPr>
        <w:t xml:space="preserve"> – Discuss the impact of major economic, environment and social forces on your specific industry (or industries). How does this change its attractiveness for investment </w:t>
      </w:r>
      <w:r w:rsidR="00A057CE" w:rsidRPr="00A057CE">
        <w:rPr>
          <w:rFonts w:ascii="Century Gothic" w:eastAsiaTheme="majorEastAsia" w:hAnsi="Century Gothic" w:cstheme="majorBidi"/>
          <w:b/>
          <w:color w:val="5F5F5F"/>
          <w:sz w:val="24"/>
          <w:szCs w:val="24"/>
        </w:rPr>
        <w:t>EXTRA</w:t>
      </w:r>
      <w:r w:rsidRPr="00705643">
        <w:rPr>
          <w:rFonts w:ascii="Century Gothic" w:eastAsiaTheme="majorEastAsia" w:hAnsi="Century Gothic" w:cstheme="majorBidi"/>
          <w:color w:val="5F5F5F"/>
          <w:sz w:val="24"/>
          <w:szCs w:val="24"/>
        </w:rPr>
        <w:t>:  Perform a brief scenario analysis. Do a PESTLE analysis.</w:t>
      </w:r>
    </w:p>
    <w:p w14:paraId="2EA12DAF" w14:textId="16D1DA2E" w:rsidR="00DF2AA2" w:rsidRDefault="00D01F61" w:rsidP="00DF2AA2">
      <w:r>
        <w:t>COVID-19 perfect opportunity to optimise process to ensure market competitiveness. Help the environment as it can help reducing emissions. Social factors such as job creation when companies are able to expand due to improvements and better market share.</w:t>
      </w:r>
      <w:r w:rsidR="0047502A">
        <w:t xml:space="preserve"> Use of process mining in the medical environment </w:t>
      </w:r>
      <w:r w:rsidR="0047502A">
        <w:fldChar w:fldCharType="begin"/>
      </w:r>
      <w:r w:rsidR="0047502A">
        <w:instrText xml:space="preserve"> ADDIN EN.CITE &lt;EndNote&gt;&lt;Cite&gt;&lt;Author&gt;Erdogan;&lt;/Author&gt;&lt;RecNum&gt;2&lt;/RecNum&gt;&lt;DisplayText&gt;[2]&lt;/DisplayText&gt;&lt;record&gt;&lt;rec-number&gt;2&lt;/rec-number&gt;&lt;foreign-keys&gt;&lt;key app="EN" db-id="t0xx9292ofzrzhexe9ov0p26r900tfs0xttf" timestamp="1600071591"&gt;2&lt;/key&gt;&lt;/foreign-keys&gt;&lt;ref-type name="Journal Article"&gt;17&lt;/ref-type&gt;&lt;contributors&gt;&lt;authors&gt;&lt;author&gt;Tugba Gurgen Erdogan;&lt;/author&gt;&lt;author&gt;Ayca Tarhan&lt;/author&gt;&lt;/authors&gt;&lt;/contributors&gt;&lt;titles&gt;&lt;title&gt;A Goal-Driven Evaluation Method Based On Process Mining for Healthcare Processes&lt;/title&gt;&lt;secondary-title&gt;Applied Sciences&lt;/secondary-title&gt;&lt;/titles&gt;&lt;periodical&gt;&lt;full-title&gt;Applied Sciences&lt;/full-title&gt;&lt;/periodical&gt;&lt;pages&gt;894&lt;/pages&gt;&lt;volume&gt;8&lt;/volume&gt;&lt;number&gt;6&lt;/number&gt;&lt;edition&gt;30 May 2018&lt;/edition&gt;&lt;dates&gt;&lt;pub-dates&gt;&lt;date&gt;30 May 2018&lt;/date&gt;&lt;/pub-dates&gt;&lt;/dates&gt;&lt;urls&gt;&lt;/urls&gt;&lt;electronic-resource-num&gt; https://doi.org/10.3390/app8060894&lt;/electronic-resource-num&gt;&lt;access-date&gt;14 September 2020&lt;/access-date&gt;&lt;/record&gt;&lt;/Cite&gt;&lt;/EndNote&gt;</w:instrText>
      </w:r>
      <w:r w:rsidR="0047502A">
        <w:fldChar w:fldCharType="separate"/>
      </w:r>
      <w:r w:rsidR="0047502A">
        <w:rPr>
          <w:noProof/>
        </w:rPr>
        <w:t>[2]</w:t>
      </w:r>
      <w:r w:rsidR="0047502A">
        <w:fldChar w:fldCharType="end"/>
      </w:r>
    </w:p>
    <w:p w14:paraId="4458A94E" w14:textId="69833951" w:rsidR="00D01F61" w:rsidRDefault="00D01F61" w:rsidP="00DF2AA2">
      <w:r>
        <w:t>PESTLE</w:t>
      </w:r>
      <w:r w:rsidR="006559F2">
        <w:t xml:space="preserve"> (Will be completed in figure format with explanation following)</w:t>
      </w:r>
    </w:p>
    <w:p w14:paraId="7159AB7B" w14:textId="6EA6FE7E" w:rsidR="00D01F61" w:rsidRDefault="00D01F61" w:rsidP="00DF2AA2">
      <w:r>
        <w:t>P</w:t>
      </w:r>
      <w:r w:rsidR="00C32DCB">
        <w:t>olitical</w:t>
      </w:r>
      <w:r>
        <w:t xml:space="preserve"> </w:t>
      </w:r>
      <w:r w:rsidR="0047502A">
        <w:t>–</w:t>
      </w:r>
      <w:r>
        <w:t xml:space="preserve"> </w:t>
      </w:r>
      <w:r w:rsidR="0047502A">
        <w:t xml:space="preserve">POPI act, tax policies, </w:t>
      </w:r>
    </w:p>
    <w:p w14:paraId="177E2A74" w14:textId="42A0269C" w:rsidR="00C32DCB" w:rsidRDefault="00C32DCB" w:rsidP="00DF2AA2">
      <w:r>
        <w:t>Economic – Economic growth, market share, investments</w:t>
      </w:r>
    </w:p>
    <w:p w14:paraId="14F5FEFF" w14:textId="5BB2B8B4" w:rsidR="00C32DCB" w:rsidRDefault="00C32DCB" w:rsidP="00DF2AA2">
      <w:r>
        <w:t>Social – Working culture in developing countries, change management, job creation, adaptability, training,</w:t>
      </w:r>
    </w:p>
    <w:p w14:paraId="7264AEE6" w14:textId="701C9A97" w:rsidR="00C32DCB" w:rsidRDefault="00C32DCB" w:rsidP="00DF2AA2">
      <w:r>
        <w:t>Technological – Availability of hardware, available skill, training, automation, data generation,</w:t>
      </w:r>
    </w:p>
    <w:p w14:paraId="14637A69" w14:textId="0DCDD89F" w:rsidR="00C32DCB" w:rsidRDefault="00C32DCB" w:rsidP="00DF2AA2">
      <w:r>
        <w:t>Legal – POPI act, data sharing policies, IP</w:t>
      </w:r>
    </w:p>
    <w:p w14:paraId="2CFC11AC" w14:textId="65D4B000" w:rsidR="00C32DCB" w:rsidRPr="00705643" w:rsidRDefault="00C32DCB" w:rsidP="00DF2AA2">
      <w:r>
        <w:t xml:space="preserve">Environmental – Geographical location, </w:t>
      </w:r>
      <w:r w:rsidR="006559F2">
        <w:t>Emissions</w:t>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9" w:name="_Toc491027139"/>
      <w:bookmarkStart w:id="10" w:name="_Toc50972742"/>
      <w:r w:rsidRPr="00705643">
        <w:rPr>
          <w:rFonts w:ascii="Century Gothic" w:hAnsi="Century Gothic"/>
          <w:sz w:val="28"/>
          <w:szCs w:val="32"/>
        </w:rPr>
        <w:t>Competitive Landscape</w:t>
      </w:r>
      <w:bookmarkEnd w:id="9"/>
      <w:bookmarkEnd w:id="10"/>
    </w:p>
    <w:p w14:paraId="56DF24E3" w14:textId="55CD1933" w:rsidR="00705643" w:rsidRDefault="00705643" w:rsidP="00705643">
      <w:pPr>
        <w:spacing w:line="276" w:lineRule="auto"/>
        <w:rPr>
          <w:rFonts w:ascii="Century Gothic" w:eastAsiaTheme="majorEastAsia" w:hAnsi="Century Gothic" w:cstheme="majorBidi"/>
          <w:color w:val="5F5F5F"/>
          <w:sz w:val="24"/>
          <w:szCs w:val="24"/>
        </w:rPr>
      </w:pPr>
      <w:proofErr w:type="spellStart"/>
      <w:r w:rsidRPr="00705643">
        <w:rPr>
          <w:rFonts w:ascii="Century Gothic" w:eastAsiaTheme="majorEastAsia" w:hAnsi="Century Gothic" w:cstheme="majorBidi"/>
          <w:color w:val="5F5F5F"/>
          <w:sz w:val="24"/>
          <w:szCs w:val="24"/>
        </w:rPr>
        <w:t>Xxxx</w:t>
      </w:r>
      <w:proofErr w:type="spellEnd"/>
      <w:r w:rsidRPr="00705643">
        <w:rPr>
          <w:rFonts w:ascii="Century Gothic" w:eastAsiaTheme="majorEastAsia" w:hAnsi="Century Gothic" w:cstheme="majorBidi"/>
          <w:color w:val="5F5F5F"/>
          <w:sz w:val="24"/>
          <w:szCs w:val="24"/>
        </w:rPr>
        <w:t xml:space="preserve">  - Provide a detailed account of your competitors, their strength and a brief on how they could outplay you in the business world. </w:t>
      </w:r>
      <w:r w:rsidR="00A057CE" w:rsidRPr="00A057CE">
        <w:rPr>
          <w:rFonts w:ascii="Century Gothic" w:eastAsiaTheme="majorEastAsia" w:hAnsi="Century Gothic" w:cstheme="majorBidi"/>
          <w:b/>
          <w:color w:val="5F5F5F"/>
          <w:sz w:val="24"/>
          <w:szCs w:val="24"/>
        </w:rPr>
        <w:t>EXTRA</w:t>
      </w:r>
      <w:r w:rsidRPr="00705643">
        <w:rPr>
          <w:rFonts w:ascii="Century Gothic" w:eastAsiaTheme="majorEastAsia" w:hAnsi="Century Gothic" w:cstheme="majorBidi"/>
          <w:color w:val="5F5F5F"/>
          <w:sz w:val="24"/>
          <w:szCs w:val="24"/>
        </w:rPr>
        <w:t>:  Perform a brief scenario analysis. Do a PESTLE analysis.</w:t>
      </w:r>
    </w:p>
    <w:p w14:paraId="384C8E3C" w14:textId="4D4A79CE" w:rsidR="00DF2AA2" w:rsidRPr="00705643" w:rsidRDefault="00E1117B" w:rsidP="00DF2AA2">
      <w:r>
        <w:t>Competitors, who they are, their approach, and how they are conducting business. What sets Abstineatis apart from the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11" w:name="_Toc491027140"/>
      <w:bookmarkStart w:id="12" w:name="_Toc50972743"/>
      <w:r w:rsidRPr="00705643">
        <w:rPr>
          <w:rFonts w:ascii="Century Gothic" w:hAnsi="Century Gothic"/>
          <w:sz w:val="28"/>
          <w:szCs w:val="32"/>
        </w:rPr>
        <w:t>Risk Mitigation Strategies</w:t>
      </w:r>
      <w:bookmarkEnd w:id="11"/>
      <w:bookmarkEnd w:id="12"/>
    </w:p>
    <w:p w14:paraId="03F13CF9" w14:textId="18D10E35" w:rsidR="00705643" w:rsidRDefault="00705643" w:rsidP="00705643">
      <w:pPr>
        <w:spacing w:line="276" w:lineRule="auto"/>
        <w:rPr>
          <w:rFonts w:ascii="Century Gothic" w:eastAsiaTheme="majorEastAsia" w:hAnsi="Century Gothic" w:cstheme="majorBidi"/>
          <w:color w:val="5F5F5F"/>
          <w:sz w:val="24"/>
          <w:szCs w:val="24"/>
        </w:rPr>
      </w:pPr>
      <w:proofErr w:type="spellStart"/>
      <w:r w:rsidRPr="00705643">
        <w:rPr>
          <w:rFonts w:ascii="Century Gothic" w:eastAsiaTheme="majorEastAsia" w:hAnsi="Century Gothic" w:cstheme="majorBidi"/>
          <w:color w:val="5F5F5F"/>
          <w:sz w:val="24"/>
          <w:szCs w:val="24"/>
        </w:rPr>
        <w:t>Xxxx</w:t>
      </w:r>
      <w:proofErr w:type="spellEnd"/>
      <w:r w:rsidRPr="00705643">
        <w:rPr>
          <w:rFonts w:ascii="Century Gothic" w:eastAsiaTheme="majorEastAsia" w:hAnsi="Century Gothic" w:cstheme="majorBidi"/>
          <w:color w:val="5F5F5F"/>
          <w:sz w:val="24"/>
          <w:szCs w:val="24"/>
        </w:rPr>
        <w:t xml:space="preserve"> – What risks can you solidly identify as challenges in this (using a risk matrix). How do you deal with them or mitigate them? Wh</w:t>
      </w:r>
      <w:r w:rsidR="00464C3D">
        <w:rPr>
          <w:rFonts w:ascii="Century Gothic" w:eastAsiaTheme="majorEastAsia" w:hAnsi="Century Gothic" w:cstheme="majorBidi"/>
          <w:color w:val="5F5F5F"/>
          <w:sz w:val="24"/>
          <w:szCs w:val="24"/>
        </w:rPr>
        <w:t>at</w:t>
      </w:r>
      <w:r w:rsidRPr="00705643">
        <w:rPr>
          <w:rFonts w:ascii="Century Gothic" w:eastAsiaTheme="majorEastAsia" w:hAnsi="Century Gothic" w:cstheme="majorBidi"/>
          <w:color w:val="5F5F5F"/>
          <w:sz w:val="24"/>
          <w:szCs w:val="24"/>
        </w:rPr>
        <w:t xml:space="preserve"> can destroy your business</w:t>
      </w:r>
      <w:r w:rsidR="00464C3D">
        <w:rPr>
          <w:rFonts w:ascii="Century Gothic" w:eastAsiaTheme="majorEastAsia" w:hAnsi="Century Gothic" w:cstheme="majorBidi"/>
          <w:color w:val="5F5F5F"/>
          <w:sz w:val="24"/>
          <w:szCs w:val="24"/>
        </w:rPr>
        <w:t>?</w:t>
      </w:r>
      <w:r w:rsidRPr="00705643">
        <w:rPr>
          <w:rFonts w:ascii="Century Gothic" w:eastAsiaTheme="majorEastAsia" w:hAnsi="Century Gothic" w:cstheme="majorBidi"/>
          <w:color w:val="5F5F5F"/>
          <w:sz w:val="24"/>
          <w:szCs w:val="24"/>
        </w:rPr>
        <w:t xml:space="preserve"> </w:t>
      </w:r>
      <w:r w:rsidR="00A057CE" w:rsidRPr="00A057CE">
        <w:rPr>
          <w:rFonts w:ascii="Century Gothic" w:eastAsiaTheme="majorEastAsia" w:hAnsi="Century Gothic" w:cstheme="majorBidi"/>
          <w:b/>
          <w:color w:val="5F5F5F"/>
          <w:sz w:val="24"/>
          <w:szCs w:val="24"/>
        </w:rPr>
        <w:t>EXTRA</w:t>
      </w:r>
      <w:r w:rsidRPr="00705643">
        <w:rPr>
          <w:rFonts w:ascii="Century Gothic" w:eastAsiaTheme="majorEastAsia" w:hAnsi="Century Gothic" w:cstheme="majorBidi"/>
          <w:color w:val="5F5F5F"/>
          <w:sz w:val="24"/>
          <w:szCs w:val="24"/>
        </w:rPr>
        <w:t>:  Discuss the difference between your long term and short-term strategy and goals in this industry. How will you achieve this (in detail)? Go into detail on the impact of all potential risks on your resources (time, cost, staff… etc)</w:t>
      </w:r>
      <w:r w:rsidR="00464C3D">
        <w:rPr>
          <w:rFonts w:ascii="Century Gothic" w:eastAsiaTheme="majorEastAsia" w:hAnsi="Century Gothic" w:cstheme="majorBidi"/>
          <w:color w:val="5F5F5F"/>
          <w:sz w:val="24"/>
          <w:szCs w:val="24"/>
        </w:rPr>
        <w:t>.</w:t>
      </w:r>
    </w:p>
    <w:p w14:paraId="271ABD21" w14:textId="72CDFB3E" w:rsidR="00DF2AA2" w:rsidRDefault="00DF2AA2" w:rsidP="00DF2AA2">
      <w:r>
        <w:lastRenderedPageBreak/>
        <w:t>Specialized skill – expensive labour</w:t>
      </w:r>
    </w:p>
    <w:p w14:paraId="632C76BA" w14:textId="38BED4E1" w:rsidR="00DF2AA2" w:rsidRDefault="00DF2AA2" w:rsidP="00DF2AA2">
      <w:r>
        <w:t>Specialized equipment – expensive but companies interested in going this direction carry most of the cost of the hardware required.</w:t>
      </w:r>
    </w:p>
    <w:p w14:paraId="0BF987B9" w14:textId="6A33CB57" w:rsidR="00C32DCB" w:rsidRDefault="00C32DCB" w:rsidP="00DF2AA2">
      <w:r>
        <w:t>Short-term: Enable companies to gain the automation and data generation capacity to implement process mining over the long term.</w:t>
      </w:r>
    </w:p>
    <w:p w14:paraId="0CB643AC" w14:textId="2EE4FAC9" w:rsidR="00C32DCB" w:rsidRPr="009E1833" w:rsidRDefault="00C32DCB" w:rsidP="00DF2AA2">
      <w:r>
        <w:t xml:space="preserve">Long-term: Create a one-click solution for mid-size companies to implement process mining into their process. </w:t>
      </w:r>
    </w:p>
    <w:p w14:paraId="65E5335F" w14:textId="77777777" w:rsidR="00E1117B" w:rsidRDefault="00E1117B" w:rsidP="00601DE1">
      <w:pPr>
        <w:spacing w:after="200" w:line="276" w:lineRule="auto"/>
        <w:rPr>
          <w:rFonts w:ascii="Century Gothic" w:hAnsi="Century Gothic"/>
          <w:color w:val="5F5F5F"/>
        </w:rPr>
      </w:pPr>
    </w:p>
    <w:p w14:paraId="3F4146D0" w14:textId="77777777" w:rsidR="00E1117B" w:rsidRDefault="00E1117B" w:rsidP="00601DE1">
      <w:pPr>
        <w:spacing w:after="200" w:line="276" w:lineRule="auto"/>
        <w:rPr>
          <w:rFonts w:ascii="Century Gothic" w:hAnsi="Century Gothic"/>
          <w:color w:val="5F5F5F"/>
        </w:rPr>
      </w:pPr>
    </w:p>
    <w:p w14:paraId="4CC75E45" w14:textId="77777777" w:rsidR="0047502A" w:rsidRPr="0047502A" w:rsidRDefault="00E1117B" w:rsidP="0047502A">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47502A" w:rsidRPr="0047502A">
        <w:t>[1]</w:t>
      </w:r>
      <w:r w:rsidR="0047502A" w:rsidRPr="0047502A">
        <w:tab/>
        <w:t xml:space="preserve">W. v. d. Aalst, </w:t>
      </w:r>
      <w:r w:rsidR="0047502A" w:rsidRPr="0047502A">
        <w:rPr>
          <w:i/>
        </w:rPr>
        <w:t>Process mining : data science in action</w:t>
      </w:r>
      <w:r w:rsidR="0047502A" w:rsidRPr="0047502A">
        <w:t>, Second edition. ed. Springer, 2016.</w:t>
      </w:r>
    </w:p>
    <w:p w14:paraId="14065481" w14:textId="6EB49D9C" w:rsidR="0047502A" w:rsidRPr="0047502A" w:rsidRDefault="0047502A" w:rsidP="0047502A">
      <w:pPr>
        <w:pStyle w:val="EndNoteBibliography"/>
        <w:ind w:left="720" w:hanging="720"/>
      </w:pPr>
      <w:r w:rsidRPr="0047502A">
        <w:t>[2]</w:t>
      </w:r>
      <w:r w:rsidRPr="0047502A">
        <w:tab/>
        <w:t xml:space="preserve">T. G. Erdogan; and A. Tarhan, "A Goal-Driven Evaluation Method Based On Process Mining for Healthcare Processes," </w:t>
      </w:r>
      <w:r w:rsidRPr="0047502A">
        <w:rPr>
          <w:i/>
        </w:rPr>
        <w:t xml:space="preserve">Applied Sciences, </w:t>
      </w:r>
      <w:r w:rsidRPr="0047502A">
        <w:t xml:space="preserve">vol. 8, no. 6, p. 894, 30 May 2018, doi: </w:t>
      </w:r>
      <w:hyperlink r:id="rId13" w:history="1">
        <w:r w:rsidRPr="0047502A">
          <w:rPr>
            <w:rStyle w:val="Hyperlink"/>
          </w:rPr>
          <w:t>https://doi.org/10.3390/app8060894</w:t>
        </w:r>
      </w:hyperlink>
      <w:r w:rsidRPr="0047502A">
        <w:t>.</w:t>
      </w:r>
    </w:p>
    <w:p w14:paraId="47B948EB" w14:textId="6A3ACD9D" w:rsidR="00873678" w:rsidRDefault="00E1117B" w:rsidP="00601DE1">
      <w:pPr>
        <w:spacing w:after="200" w:line="276" w:lineRule="auto"/>
        <w:rPr>
          <w:rFonts w:ascii="Century Gothic" w:hAnsi="Century Gothic"/>
          <w:color w:val="5F5F5F"/>
        </w:rPr>
      </w:pPr>
      <w:r>
        <w:rPr>
          <w:rFonts w:ascii="Century Gothic" w:hAnsi="Century Gothic"/>
          <w:color w:val="5F5F5F"/>
        </w:rPr>
        <w:fldChar w:fldCharType="end"/>
      </w:r>
    </w:p>
    <w:p w14:paraId="6CEEDD2B" w14:textId="22A7B25C" w:rsidR="006559F2" w:rsidRDefault="006559F2" w:rsidP="00601DE1">
      <w:pPr>
        <w:spacing w:after="200" w:line="276" w:lineRule="auto"/>
        <w:rPr>
          <w:rFonts w:ascii="Century Gothic" w:hAnsi="Century Gothic"/>
          <w:color w:val="5F5F5F"/>
        </w:rPr>
      </w:pPr>
    </w:p>
    <w:p w14:paraId="16723117" w14:textId="54F992BA" w:rsidR="006559F2" w:rsidRDefault="006559F2" w:rsidP="006559F2">
      <w:pPr>
        <w:pStyle w:val="Heading2"/>
      </w:pPr>
      <w:bookmarkStart w:id="13" w:name="_Toc50972744"/>
      <w:r>
        <w:t>Summarise</w:t>
      </w:r>
      <w:bookmarkEnd w:id="13"/>
    </w:p>
    <w:p w14:paraId="057EC1EA" w14:textId="67A2CBB4" w:rsidR="006559F2" w:rsidRPr="006559F2" w:rsidRDefault="006559F2" w:rsidP="006559F2">
      <w:pPr>
        <w:rPr>
          <w:lang w:val="en-GB"/>
        </w:rPr>
      </w:pPr>
      <w:r>
        <w:rPr>
          <w:lang w:val="en-GB"/>
        </w:rPr>
        <w:t>I would see the competitive landscape and risk mitigation strategies be the 2 subsections to go forward with. With this the macro forces can intertwine into these subsections. The pestle analysis can still be included in the competitive landscape subsection.</w:t>
      </w:r>
    </w:p>
    <w:sectPr w:rsidR="006559F2" w:rsidRPr="006559F2" w:rsidSect="00601DE1">
      <w:footerReference w:type="default" r:id="rId14"/>
      <w:pgSz w:w="11906" w:h="16838" w:code="9"/>
      <w:pgMar w:top="1276" w:right="1134" w:bottom="1134" w:left="1134" w:header="709" w:footer="709" w:gutter="0"/>
      <w:pgNumType w:fmt="numberInDash"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2A854" w14:textId="77777777" w:rsidR="00BB0D4D" w:rsidRDefault="00BB0D4D" w:rsidP="000F0CA5">
      <w:pPr>
        <w:spacing w:after="0"/>
      </w:pPr>
      <w:r>
        <w:separator/>
      </w:r>
    </w:p>
  </w:endnote>
  <w:endnote w:type="continuationSeparator" w:id="0">
    <w:p w14:paraId="23CE3A5E" w14:textId="77777777" w:rsidR="00BB0D4D" w:rsidRDefault="00BB0D4D" w:rsidP="000F0CA5">
      <w:pPr>
        <w:spacing w:after="0"/>
      </w:pPr>
      <w:r>
        <w:continuationSeparator/>
      </w:r>
    </w:p>
  </w:endnote>
  <w:endnote w:type="continuationNotice" w:id="1">
    <w:p w14:paraId="15AC2A2C" w14:textId="77777777" w:rsidR="00BB0D4D" w:rsidRDefault="00BB0D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1892136"/>
      <w:docPartObj>
        <w:docPartGallery w:val="Page Numbers (Bottom of Page)"/>
        <w:docPartUnique/>
      </w:docPartObj>
    </w:sdtPr>
    <w:sdtEndPr>
      <w:rPr>
        <w:b/>
        <w:bCs/>
        <w:color w:val="6F0579"/>
        <w:spacing w:val="60"/>
      </w:rPr>
    </w:sdtEndPr>
    <w:sdtContent>
      <w:p w14:paraId="4BC9EE27" w14:textId="54BDC598"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F9DC2" w14:textId="77777777" w:rsidR="00BB0D4D" w:rsidRDefault="00BB0D4D" w:rsidP="000F0CA5">
      <w:pPr>
        <w:spacing w:after="0"/>
      </w:pPr>
      <w:r>
        <w:separator/>
      </w:r>
    </w:p>
  </w:footnote>
  <w:footnote w:type="continuationSeparator" w:id="0">
    <w:p w14:paraId="6B0F53A4" w14:textId="77777777" w:rsidR="00BB0D4D" w:rsidRDefault="00BB0D4D" w:rsidP="000F0CA5">
      <w:pPr>
        <w:spacing w:after="0"/>
      </w:pPr>
      <w:r>
        <w:continuationSeparator/>
      </w:r>
    </w:p>
  </w:footnote>
  <w:footnote w:type="continuationNotice" w:id="1">
    <w:p w14:paraId="581D7A89" w14:textId="77777777" w:rsidR="00BB0D4D" w:rsidRDefault="00BB0D4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E0CBF" w14:textId="543DD2B2" w:rsidR="00A057CE" w:rsidRPr="002A0747" w:rsidRDefault="00A057CE">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A0747">
      <w:rPr>
        <w:rFonts w:ascii="Century Gothic" w:hAnsi="Century Gothic"/>
        <w:b/>
        <w:bCs/>
        <w:color w:val="6F0579"/>
        <w:sz w:val="16"/>
        <w:szCs w:val="16"/>
      </w:rPr>
      <w:t>Title</w:t>
    </w:r>
    <w:proofErr w:type="spellEnd"/>
    <w:r w:rsidRPr="002A0747">
      <w:rPr>
        <w:rFonts w:ascii="Century Gothic" w:hAnsi="Century Gothic"/>
        <w:b/>
        <w:bCs/>
        <w:color w:val="6F0579"/>
        <w:sz w:val="16"/>
        <w:szCs w:val="16"/>
      </w:rPr>
      <w:t xml:space="preserve">  – </w:t>
    </w:r>
    <w:proofErr w:type="spellStart"/>
    <w:r w:rsidRPr="002A0747">
      <w:rPr>
        <w:rFonts w:ascii="Century Gothic" w:hAnsi="Century Gothic"/>
        <w:b/>
        <w:bCs/>
        <w:color w:val="6F0579"/>
        <w:sz w:val="16"/>
        <w:szCs w:val="16"/>
      </w:rPr>
      <w:t>Type</w:t>
    </w:r>
    <w:proofErr w:type="spellEnd"/>
  </w:p>
  <w:p w14:paraId="0E8C2FDC" w14:textId="1D4E4C3E" w:rsidR="00A057CE" w:rsidRPr="002A0747" w:rsidRDefault="00A057CE">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AUAEHEzO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xx9292ofzrzhexe9ov0p26r900tfs0xttf&quot;&gt;hannes_endnote&lt;record-ids&gt;&lt;item&gt;1&lt;/item&gt;&lt;item&gt;2&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4017C6"/>
    <w:rsid w:val="004027DE"/>
    <w:rsid w:val="00402A24"/>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7502A"/>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14933"/>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56F6"/>
    <w:rsid w:val="00601DE1"/>
    <w:rsid w:val="006132D4"/>
    <w:rsid w:val="00621E27"/>
    <w:rsid w:val="006230A8"/>
    <w:rsid w:val="006272FE"/>
    <w:rsid w:val="00642512"/>
    <w:rsid w:val="00651204"/>
    <w:rsid w:val="00654623"/>
    <w:rsid w:val="00655579"/>
    <w:rsid w:val="006559F2"/>
    <w:rsid w:val="00674539"/>
    <w:rsid w:val="00674ADE"/>
    <w:rsid w:val="00676F9E"/>
    <w:rsid w:val="00684ADB"/>
    <w:rsid w:val="0068511F"/>
    <w:rsid w:val="00697951"/>
    <w:rsid w:val="006A0B44"/>
    <w:rsid w:val="006A0EF4"/>
    <w:rsid w:val="006A2434"/>
    <w:rsid w:val="006B19B1"/>
    <w:rsid w:val="006B74CA"/>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3EC7"/>
    <w:rsid w:val="00905C50"/>
    <w:rsid w:val="00906F52"/>
    <w:rsid w:val="00913112"/>
    <w:rsid w:val="00921D3C"/>
    <w:rsid w:val="00960D45"/>
    <w:rsid w:val="009617E7"/>
    <w:rsid w:val="009677B0"/>
    <w:rsid w:val="00974712"/>
    <w:rsid w:val="009801DE"/>
    <w:rsid w:val="0098743D"/>
    <w:rsid w:val="009935E0"/>
    <w:rsid w:val="00997B62"/>
    <w:rsid w:val="009A254C"/>
    <w:rsid w:val="009C6CC1"/>
    <w:rsid w:val="009D47A7"/>
    <w:rsid w:val="009E1833"/>
    <w:rsid w:val="009E422E"/>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63B3"/>
    <w:rsid w:val="00A81BCD"/>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0D4D"/>
    <w:rsid w:val="00BB7923"/>
    <w:rsid w:val="00BC2D22"/>
    <w:rsid w:val="00BC2FF1"/>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2DCB"/>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01F61"/>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DF2AA2"/>
    <w:rsid w:val="00E01E3A"/>
    <w:rsid w:val="00E0298A"/>
    <w:rsid w:val="00E045B6"/>
    <w:rsid w:val="00E1117B"/>
    <w:rsid w:val="00E1405D"/>
    <w:rsid w:val="00E14708"/>
    <w:rsid w:val="00E153BF"/>
    <w:rsid w:val="00E2688E"/>
    <w:rsid w:val="00E30A9B"/>
    <w:rsid w:val="00E43008"/>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F61"/>
    <w:pPr>
      <w:spacing w:after="120" w:line="240" w:lineRule="auto"/>
      <w:jc w:val="both"/>
    </w:pPr>
    <w:rPr>
      <w:rFonts w:ascii="Arial" w:hAnsi="Arial"/>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1A1181"/>
    <w:pPr>
      <w:keepNext/>
      <w:numPr>
        <w:ilvl w:val="2"/>
        <w:numId w:val="1"/>
      </w:numPr>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pPr>
    <w:rPr>
      <w:rFonts w:eastAsia="Times New Roman" w:cs="Arial"/>
      <w:noProof/>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0"/>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1117B"/>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E1117B"/>
    <w:rPr>
      <w:rFonts w:ascii="Arial" w:hAnsi="Arial" w:cs="Arial"/>
      <w:noProof/>
      <w:lang w:val="en-US"/>
    </w:rPr>
  </w:style>
  <w:style w:type="character" w:styleId="UnresolvedMention">
    <w:name w:val="Unresolved Mention"/>
    <w:basedOn w:val="DefaultParagraphFont"/>
    <w:uiPriority w:val="99"/>
    <w:semiHidden/>
    <w:unhideWhenUsed/>
    <w:rsid w:val="00475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app806089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AAF2C-3F63-40A9-8A05-21AC401EA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Pages>
  <Words>1075</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HANNES PIEK</cp:lastModifiedBy>
  <cp:revision>3</cp:revision>
  <dcterms:created xsi:type="dcterms:W3CDTF">2020-09-14T06:39:00Z</dcterms:created>
  <dcterms:modified xsi:type="dcterms:W3CDTF">2020-09-1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